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5B45D" w14:textId="77777777" w:rsidR="00C2237C" w:rsidRDefault="00C2237C" w:rsidP="008161CD">
      <w:pPr>
        <w:pStyle w:val="Title"/>
        <w:jc w:val="center"/>
        <w:rPr>
          <w:rFonts w:ascii="Classico URW T OT" w:eastAsia="Times New Roman" w:hAnsi="Classico URW T OT"/>
          <w:b/>
          <w:color w:val="002060"/>
          <w:spacing w:val="0"/>
          <w:kern w:val="0"/>
          <w:sz w:val="22"/>
          <w:szCs w:val="22"/>
          <w:lang w:val="en-US"/>
        </w:rPr>
      </w:pPr>
      <w:r w:rsidRPr="00C2237C">
        <w:rPr>
          <w:rFonts w:ascii="Classico URW T OT" w:eastAsia="Times New Roman" w:hAnsi="Classico URW T OT"/>
          <w:b/>
          <w:color w:val="002060"/>
          <w:spacing w:val="0"/>
          <w:kern w:val="0"/>
          <w:sz w:val="22"/>
          <w:szCs w:val="22"/>
          <w:lang w:val="en-US"/>
        </w:rPr>
        <w:t>Worksheet 1</w:t>
      </w:r>
    </w:p>
    <w:p w14:paraId="5E537CDB" w14:textId="069A38ED" w:rsidR="006B046C" w:rsidRDefault="006B046C" w:rsidP="006B046C">
      <w:pPr>
        <w:jc w:val="center"/>
        <w:rPr>
          <w:rFonts w:ascii="Cambria" w:eastAsia="MS Gothic" w:hAnsi="Cambria"/>
          <w:color w:val="17365D"/>
          <w:spacing w:val="5"/>
          <w:kern w:val="28"/>
          <w:sz w:val="52"/>
          <w:szCs w:val="52"/>
        </w:rPr>
      </w:pPr>
      <w:r w:rsidRPr="006B046C">
        <w:rPr>
          <w:rFonts w:ascii="Cambria" w:eastAsia="MS Gothic" w:hAnsi="Cambria"/>
          <w:color w:val="17365D"/>
          <w:spacing w:val="5"/>
          <w:kern w:val="28"/>
          <w:sz w:val="52"/>
          <w:szCs w:val="52"/>
        </w:rPr>
        <w:t>How do materials science engineers choose fabrics for parachutes?</w:t>
      </w:r>
    </w:p>
    <w:p w14:paraId="78C05C1A" w14:textId="77777777" w:rsidR="006B046C" w:rsidRDefault="006B046C" w:rsidP="00C2237C"/>
    <w:p w14:paraId="37E12811" w14:textId="52CF60C6" w:rsidR="00C2237C" w:rsidRPr="00C2237C" w:rsidRDefault="00C2237C" w:rsidP="00C2237C">
      <w:r w:rsidRPr="00C2237C">
        <w:t>As you explore and test the characteristics and properties of each fabric, use this worksheet to record your findings in the appropriate table. Remember to read each section carefully.</w:t>
      </w:r>
    </w:p>
    <w:p w14:paraId="53CAD61D" w14:textId="77777777" w:rsidR="00C2237C" w:rsidRPr="00C2237C" w:rsidRDefault="00C2237C" w:rsidP="00C2237C">
      <w:pPr>
        <w:pStyle w:val="Heading2"/>
      </w:pPr>
      <w:r w:rsidRPr="00C2237C">
        <w:t>Fabric information</w:t>
      </w:r>
    </w:p>
    <w:tbl>
      <w:tblPr>
        <w:tblStyle w:val="TableGrid"/>
        <w:tblW w:w="0" w:type="auto"/>
        <w:tblLook w:val="04A0" w:firstRow="1" w:lastRow="0" w:firstColumn="1" w:lastColumn="0" w:noHBand="0" w:noVBand="1"/>
      </w:tblPr>
      <w:tblGrid>
        <w:gridCol w:w="1312"/>
        <w:gridCol w:w="1660"/>
        <w:gridCol w:w="1816"/>
      </w:tblGrid>
      <w:tr w:rsidR="00C2237C" w:rsidRPr="00C2237C" w14:paraId="0ED7DD42" w14:textId="77777777" w:rsidTr="0014005D">
        <w:tc>
          <w:tcPr>
            <w:tcW w:w="1312" w:type="dxa"/>
            <w:shd w:val="clear" w:color="auto" w:fill="BFBFBF" w:themeFill="background1" w:themeFillShade="BF"/>
          </w:tcPr>
          <w:p w14:paraId="2784EA62" w14:textId="77777777" w:rsidR="00C2237C" w:rsidRPr="00C2237C" w:rsidRDefault="00C2237C" w:rsidP="0014005D">
            <w:r w:rsidRPr="00C2237C">
              <w:t>Fabric</w:t>
            </w:r>
          </w:p>
        </w:tc>
        <w:tc>
          <w:tcPr>
            <w:tcW w:w="1660" w:type="dxa"/>
            <w:shd w:val="clear" w:color="auto" w:fill="BFBFBF" w:themeFill="background1" w:themeFillShade="BF"/>
          </w:tcPr>
          <w:p w14:paraId="31206EE5" w14:textId="77777777" w:rsidR="00C2237C" w:rsidRPr="00C2237C" w:rsidRDefault="00C2237C" w:rsidP="0014005D">
            <w:r w:rsidRPr="00C2237C">
              <w:t>Fibre</w:t>
            </w:r>
          </w:p>
        </w:tc>
        <w:tc>
          <w:tcPr>
            <w:tcW w:w="1816" w:type="dxa"/>
            <w:shd w:val="clear" w:color="auto" w:fill="BFBFBF" w:themeFill="background1" w:themeFillShade="BF"/>
          </w:tcPr>
          <w:p w14:paraId="444B10FF" w14:textId="77777777" w:rsidR="00C2237C" w:rsidRPr="00C2237C" w:rsidRDefault="00C2237C" w:rsidP="0014005D">
            <w:r w:rsidRPr="00C2237C">
              <w:t>Source</w:t>
            </w:r>
          </w:p>
        </w:tc>
      </w:tr>
      <w:tr w:rsidR="00C2237C" w:rsidRPr="00C2237C" w14:paraId="391F7B6F" w14:textId="77777777" w:rsidTr="0014005D">
        <w:tc>
          <w:tcPr>
            <w:tcW w:w="1312" w:type="dxa"/>
          </w:tcPr>
          <w:p w14:paraId="0A4FDF8F" w14:textId="77777777" w:rsidR="00C2237C" w:rsidRPr="00C2237C" w:rsidRDefault="00C2237C" w:rsidP="0014005D">
            <w:proofErr w:type="spellStart"/>
            <w:r w:rsidRPr="00C2237C">
              <w:t>Terylene</w:t>
            </w:r>
            <w:proofErr w:type="spellEnd"/>
          </w:p>
        </w:tc>
        <w:tc>
          <w:tcPr>
            <w:tcW w:w="1660" w:type="dxa"/>
          </w:tcPr>
          <w:p w14:paraId="3540155E" w14:textId="77777777" w:rsidR="00C2237C" w:rsidRPr="00C2237C" w:rsidRDefault="00C2237C" w:rsidP="0014005D">
            <w:r w:rsidRPr="00C2237C">
              <w:t>Synthetic</w:t>
            </w:r>
          </w:p>
        </w:tc>
        <w:tc>
          <w:tcPr>
            <w:tcW w:w="1816" w:type="dxa"/>
          </w:tcPr>
          <w:p w14:paraId="76807543" w14:textId="77777777" w:rsidR="00C2237C" w:rsidRPr="00C2237C" w:rsidRDefault="00C2237C" w:rsidP="0014005D">
            <w:r w:rsidRPr="00C2237C">
              <w:t>Polyester</w:t>
            </w:r>
          </w:p>
        </w:tc>
      </w:tr>
      <w:tr w:rsidR="00C2237C" w:rsidRPr="00C2237C" w14:paraId="220547D9" w14:textId="77777777" w:rsidTr="0014005D">
        <w:tc>
          <w:tcPr>
            <w:tcW w:w="1312" w:type="dxa"/>
          </w:tcPr>
          <w:p w14:paraId="07CF20FA" w14:textId="77777777" w:rsidR="00C2237C" w:rsidRPr="00C2237C" w:rsidRDefault="00C2237C" w:rsidP="0014005D">
            <w:r w:rsidRPr="00C2237C">
              <w:t>Cotton</w:t>
            </w:r>
          </w:p>
        </w:tc>
        <w:tc>
          <w:tcPr>
            <w:tcW w:w="1660" w:type="dxa"/>
          </w:tcPr>
          <w:p w14:paraId="3030CD85" w14:textId="77777777" w:rsidR="00C2237C" w:rsidRPr="00C2237C" w:rsidRDefault="00C2237C" w:rsidP="0014005D">
            <w:r w:rsidRPr="00C2237C">
              <w:t>Natural</w:t>
            </w:r>
          </w:p>
        </w:tc>
        <w:tc>
          <w:tcPr>
            <w:tcW w:w="1816" w:type="dxa"/>
          </w:tcPr>
          <w:p w14:paraId="5B4931B8" w14:textId="77777777" w:rsidR="00C2237C" w:rsidRPr="00C2237C" w:rsidRDefault="00C2237C" w:rsidP="0014005D">
            <w:r w:rsidRPr="00C2237C">
              <w:t>Cotton plant</w:t>
            </w:r>
          </w:p>
        </w:tc>
      </w:tr>
      <w:tr w:rsidR="00C2237C" w:rsidRPr="00C2237C" w14:paraId="5AECD04F" w14:textId="77777777" w:rsidTr="0014005D">
        <w:tc>
          <w:tcPr>
            <w:tcW w:w="1312" w:type="dxa"/>
          </w:tcPr>
          <w:p w14:paraId="3FA207CE" w14:textId="77777777" w:rsidR="00C2237C" w:rsidRPr="00C2237C" w:rsidRDefault="00C2237C" w:rsidP="0014005D">
            <w:r w:rsidRPr="00C2237C">
              <w:t>Rayon</w:t>
            </w:r>
          </w:p>
        </w:tc>
        <w:tc>
          <w:tcPr>
            <w:tcW w:w="1660" w:type="dxa"/>
          </w:tcPr>
          <w:p w14:paraId="4612379D" w14:textId="77777777" w:rsidR="00C2237C" w:rsidRPr="00C2237C" w:rsidRDefault="00C2237C" w:rsidP="0014005D">
            <w:r w:rsidRPr="00C2237C">
              <w:t>Semisynthetic</w:t>
            </w:r>
          </w:p>
        </w:tc>
        <w:tc>
          <w:tcPr>
            <w:tcW w:w="1816" w:type="dxa"/>
          </w:tcPr>
          <w:p w14:paraId="43EC4A57" w14:textId="77777777" w:rsidR="00C2237C" w:rsidRPr="00C2237C" w:rsidRDefault="00C2237C" w:rsidP="0014005D">
            <w:r w:rsidRPr="00C2237C">
              <w:t>Polyester and cotton</w:t>
            </w:r>
          </w:p>
        </w:tc>
      </w:tr>
      <w:tr w:rsidR="00C2237C" w:rsidRPr="00C2237C" w14:paraId="776C5B45" w14:textId="77777777" w:rsidTr="0014005D">
        <w:tc>
          <w:tcPr>
            <w:tcW w:w="1312" w:type="dxa"/>
          </w:tcPr>
          <w:p w14:paraId="4A004555" w14:textId="77777777" w:rsidR="00C2237C" w:rsidRPr="00C2237C" w:rsidRDefault="00C2237C" w:rsidP="0014005D">
            <w:r w:rsidRPr="00C2237C">
              <w:t>Polyester</w:t>
            </w:r>
          </w:p>
        </w:tc>
        <w:tc>
          <w:tcPr>
            <w:tcW w:w="1660" w:type="dxa"/>
          </w:tcPr>
          <w:p w14:paraId="0770B788" w14:textId="77777777" w:rsidR="00C2237C" w:rsidRPr="00C2237C" w:rsidRDefault="00C2237C" w:rsidP="0014005D">
            <w:r w:rsidRPr="00C2237C">
              <w:t>Synthetic</w:t>
            </w:r>
          </w:p>
        </w:tc>
        <w:tc>
          <w:tcPr>
            <w:tcW w:w="1816" w:type="dxa"/>
          </w:tcPr>
          <w:p w14:paraId="0A3D943B" w14:textId="77777777" w:rsidR="00C2237C" w:rsidRPr="00C2237C" w:rsidRDefault="00C2237C" w:rsidP="0014005D">
            <w:r w:rsidRPr="00C2237C">
              <w:t>Petroleum</w:t>
            </w:r>
          </w:p>
        </w:tc>
      </w:tr>
      <w:tr w:rsidR="00C2237C" w:rsidRPr="00C2237C" w14:paraId="1111B3B3" w14:textId="77777777" w:rsidTr="0014005D">
        <w:tc>
          <w:tcPr>
            <w:tcW w:w="1312" w:type="dxa"/>
          </w:tcPr>
          <w:p w14:paraId="12F65CFB" w14:textId="77777777" w:rsidR="00C2237C" w:rsidRPr="00C2237C" w:rsidRDefault="00C2237C" w:rsidP="0014005D">
            <w:r w:rsidRPr="00C2237C">
              <w:t>Nylon</w:t>
            </w:r>
          </w:p>
        </w:tc>
        <w:tc>
          <w:tcPr>
            <w:tcW w:w="1660" w:type="dxa"/>
          </w:tcPr>
          <w:p w14:paraId="1059C6DA" w14:textId="77777777" w:rsidR="00C2237C" w:rsidRPr="00C2237C" w:rsidRDefault="00C2237C" w:rsidP="0014005D">
            <w:r w:rsidRPr="00C2237C">
              <w:t>Synthetic</w:t>
            </w:r>
          </w:p>
        </w:tc>
        <w:tc>
          <w:tcPr>
            <w:tcW w:w="1816" w:type="dxa"/>
          </w:tcPr>
          <w:p w14:paraId="5F2E5F7A" w14:textId="77777777" w:rsidR="00C2237C" w:rsidRPr="00C2237C" w:rsidRDefault="00C2237C" w:rsidP="0014005D">
            <w:r w:rsidRPr="00C2237C">
              <w:t>Polymer</w:t>
            </w:r>
          </w:p>
        </w:tc>
      </w:tr>
      <w:tr w:rsidR="00C2237C" w:rsidRPr="00C2237C" w14:paraId="40B5B9A0" w14:textId="77777777" w:rsidTr="0014005D">
        <w:tc>
          <w:tcPr>
            <w:tcW w:w="1312" w:type="dxa"/>
          </w:tcPr>
          <w:p w14:paraId="6F278E79" w14:textId="77777777" w:rsidR="00C2237C" w:rsidRPr="00C2237C" w:rsidRDefault="00C2237C" w:rsidP="0014005D">
            <w:r w:rsidRPr="00C2237C">
              <w:t>Silk</w:t>
            </w:r>
          </w:p>
        </w:tc>
        <w:tc>
          <w:tcPr>
            <w:tcW w:w="1660" w:type="dxa"/>
          </w:tcPr>
          <w:p w14:paraId="5B91BDDA" w14:textId="77777777" w:rsidR="00C2237C" w:rsidRPr="00C2237C" w:rsidRDefault="00C2237C" w:rsidP="0014005D">
            <w:r w:rsidRPr="00C2237C">
              <w:t>Natural</w:t>
            </w:r>
          </w:p>
        </w:tc>
        <w:tc>
          <w:tcPr>
            <w:tcW w:w="1816" w:type="dxa"/>
          </w:tcPr>
          <w:p w14:paraId="012D44D1" w14:textId="77777777" w:rsidR="00C2237C" w:rsidRPr="00C2237C" w:rsidRDefault="00C2237C" w:rsidP="0014005D">
            <w:r w:rsidRPr="00C2237C">
              <w:t>Silkworms</w:t>
            </w:r>
          </w:p>
        </w:tc>
      </w:tr>
      <w:tr w:rsidR="00C2237C" w:rsidRPr="00C2237C" w14:paraId="16A0EC2B" w14:textId="77777777" w:rsidTr="0014005D">
        <w:tc>
          <w:tcPr>
            <w:tcW w:w="1312" w:type="dxa"/>
          </w:tcPr>
          <w:p w14:paraId="169F15B5" w14:textId="77777777" w:rsidR="00C2237C" w:rsidRPr="00C2237C" w:rsidRDefault="00C2237C" w:rsidP="0014005D">
            <w:r w:rsidRPr="00C2237C">
              <w:t>Linen</w:t>
            </w:r>
          </w:p>
        </w:tc>
        <w:tc>
          <w:tcPr>
            <w:tcW w:w="1660" w:type="dxa"/>
          </w:tcPr>
          <w:p w14:paraId="701072E1" w14:textId="77777777" w:rsidR="00C2237C" w:rsidRPr="00C2237C" w:rsidRDefault="00C2237C" w:rsidP="0014005D">
            <w:r w:rsidRPr="00C2237C">
              <w:t>Natural</w:t>
            </w:r>
          </w:p>
        </w:tc>
        <w:tc>
          <w:tcPr>
            <w:tcW w:w="1816" w:type="dxa"/>
          </w:tcPr>
          <w:p w14:paraId="42140F6F" w14:textId="77777777" w:rsidR="00C2237C" w:rsidRPr="00C2237C" w:rsidRDefault="00C2237C" w:rsidP="0014005D">
            <w:r w:rsidRPr="00C2237C">
              <w:t>Flax plants</w:t>
            </w:r>
          </w:p>
        </w:tc>
      </w:tr>
      <w:tr w:rsidR="00C2237C" w:rsidRPr="00C2237C" w14:paraId="3B0FCF3A" w14:textId="77777777" w:rsidTr="0014005D">
        <w:tc>
          <w:tcPr>
            <w:tcW w:w="1312" w:type="dxa"/>
          </w:tcPr>
          <w:p w14:paraId="3690F51B" w14:textId="77777777" w:rsidR="00C2237C" w:rsidRPr="00C2237C" w:rsidRDefault="00C2237C" w:rsidP="0014005D">
            <w:r w:rsidRPr="00C2237C">
              <w:t>Canvas</w:t>
            </w:r>
          </w:p>
        </w:tc>
        <w:tc>
          <w:tcPr>
            <w:tcW w:w="1660" w:type="dxa"/>
          </w:tcPr>
          <w:p w14:paraId="7217CB39" w14:textId="77777777" w:rsidR="00C2237C" w:rsidRPr="00C2237C" w:rsidRDefault="00C2237C" w:rsidP="0014005D">
            <w:r w:rsidRPr="00C2237C">
              <w:t>Semisynthetic</w:t>
            </w:r>
          </w:p>
        </w:tc>
        <w:tc>
          <w:tcPr>
            <w:tcW w:w="1816" w:type="dxa"/>
          </w:tcPr>
          <w:p w14:paraId="15DC2F50" w14:textId="77777777" w:rsidR="00C2237C" w:rsidRPr="00C2237C" w:rsidRDefault="00C2237C" w:rsidP="0014005D">
            <w:r w:rsidRPr="00C2237C">
              <w:t xml:space="preserve">Cotton, linen, and </w:t>
            </w:r>
            <w:r w:rsidRPr="00C2237C">
              <w:rPr>
                <w:color w:val="1E1E1E"/>
                <w:shd w:val="clear" w:color="auto" w:fill="FFFFFF"/>
              </w:rPr>
              <w:t>polyvinyl chloride (flexible plastic)</w:t>
            </w:r>
          </w:p>
        </w:tc>
      </w:tr>
    </w:tbl>
    <w:p w14:paraId="688DC2A1" w14:textId="77777777" w:rsidR="00C2237C" w:rsidRPr="00C2237C" w:rsidRDefault="00C2237C" w:rsidP="00C2237C">
      <w:pPr>
        <w:rPr>
          <w:b/>
          <w:bCs/>
        </w:rPr>
      </w:pPr>
    </w:p>
    <w:p w14:paraId="1CAF7A4D" w14:textId="77777777" w:rsidR="006B046C" w:rsidRDefault="006B046C">
      <w:pPr>
        <w:spacing w:after="0" w:line="240" w:lineRule="auto"/>
        <w:rPr>
          <w:b/>
          <w:color w:val="002060"/>
          <w:lang w:val="en-US"/>
        </w:rPr>
      </w:pPr>
      <w:r>
        <w:br w:type="page"/>
      </w:r>
    </w:p>
    <w:p w14:paraId="21707D2C" w14:textId="5121E733" w:rsidR="00C2237C" w:rsidRPr="00C2237C" w:rsidRDefault="00C2237C" w:rsidP="00C2237C">
      <w:pPr>
        <w:pStyle w:val="Heading3"/>
        <w:rPr>
          <w:bCs/>
        </w:rPr>
      </w:pPr>
      <w:r w:rsidRPr="00C2237C">
        <w:lastRenderedPageBreak/>
        <w:t>Test 1: Observations with a magnifying glass</w:t>
      </w:r>
    </w:p>
    <w:p w14:paraId="737EBCED" w14:textId="48B38AD2" w:rsidR="00C2237C" w:rsidRDefault="00C2237C" w:rsidP="00C2237C">
      <w:pPr>
        <w:rPr>
          <w:color w:val="000000" w:themeColor="text1"/>
        </w:rPr>
      </w:pPr>
      <w:r w:rsidRPr="00C2237C">
        <w:rPr>
          <w:color w:val="000000" w:themeColor="text1"/>
        </w:rPr>
        <w:t>Using a magnifying glass, look closely at each fabric and determine its characteristics. Is it synthetic or natural? Write down some of the characteristics you observe.</w:t>
      </w:r>
    </w:p>
    <w:p w14:paraId="2AE171BB" w14:textId="77777777" w:rsidR="006B046C" w:rsidRPr="00C2237C" w:rsidRDefault="006B046C" w:rsidP="00C2237C">
      <w:pPr>
        <w:rPr>
          <w:color w:val="000000" w:themeColor="text1"/>
        </w:rPr>
      </w:pPr>
    </w:p>
    <w:tbl>
      <w:tblPr>
        <w:tblStyle w:val="TableGrid"/>
        <w:tblW w:w="0" w:type="auto"/>
        <w:tblLook w:val="04A0" w:firstRow="1" w:lastRow="0" w:firstColumn="1" w:lastColumn="0" w:noHBand="0" w:noVBand="1"/>
      </w:tblPr>
      <w:tblGrid>
        <w:gridCol w:w="3011"/>
        <w:gridCol w:w="3003"/>
        <w:gridCol w:w="3002"/>
      </w:tblGrid>
      <w:tr w:rsidR="00C2237C" w:rsidRPr="00C2237C" w14:paraId="3B0FDAFB" w14:textId="77777777" w:rsidTr="0014005D">
        <w:tc>
          <w:tcPr>
            <w:tcW w:w="3116" w:type="dxa"/>
          </w:tcPr>
          <w:p w14:paraId="6022B5EC" w14:textId="77777777" w:rsidR="00C2237C" w:rsidRPr="00C2237C" w:rsidRDefault="00C2237C" w:rsidP="0014005D">
            <w:proofErr w:type="spellStart"/>
            <w:r w:rsidRPr="00C2237C">
              <w:t>Terylene</w:t>
            </w:r>
            <w:proofErr w:type="spellEnd"/>
          </w:p>
          <w:p w14:paraId="2EAA193E" w14:textId="77777777" w:rsidR="00C2237C" w:rsidRPr="00C2237C" w:rsidRDefault="00C2237C" w:rsidP="0014005D"/>
          <w:p w14:paraId="4E9738B0" w14:textId="77777777" w:rsidR="00C2237C" w:rsidRPr="00C2237C" w:rsidRDefault="00C2237C" w:rsidP="0014005D"/>
          <w:p w14:paraId="1A6697A0" w14:textId="77777777" w:rsidR="00C2237C" w:rsidRPr="00C2237C" w:rsidRDefault="00C2237C" w:rsidP="0014005D"/>
          <w:p w14:paraId="6CD386E0" w14:textId="77777777" w:rsidR="00C2237C" w:rsidRPr="00C2237C" w:rsidRDefault="00C2237C" w:rsidP="0014005D"/>
          <w:p w14:paraId="09EA3098" w14:textId="77777777" w:rsidR="00C2237C" w:rsidRPr="00C2237C" w:rsidRDefault="00C2237C" w:rsidP="0014005D"/>
        </w:tc>
        <w:tc>
          <w:tcPr>
            <w:tcW w:w="3117" w:type="dxa"/>
          </w:tcPr>
          <w:p w14:paraId="7856FC60" w14:textId="77777777" w:rsidR="00C2237C" w:rsidRPr="00C2237C" w:rsidRDefault="00C2237C" w:rsidP="0014005D">
            <w:r w:rsidRPr="00C2237C">
              <w:t>Canvas</w:t>
            </w:r>
          </w:p>
        </w:tc>
        <w:tc>
          <w:tcPr>
            <w:tcW w:w="3117" w:type="dxa"/>
          </w:tcPr>
          <w:p w14:paraId="3C1CE1D1" w14:textId="77777777" w:rsidR="00C2237C" w:rsidRPr="00C2237C" w:rsidRDefault="00C2237C" w:rsidP="0014005D">
            <w:r w:rsidRPr="00C2237C">
              <w:t>Linen</w:t>
            </w:r>
          </w:p>
        </w:tc>
      </w:tr>
      <w:tr w:rsidR="00C2237C" w:rsidRPr="00C2237C" w14:paraId="5396B5F8" w14:textId="77777777" w:rsidTr="0014005D">
        <w:tc>
          <w:tcPr>
            <w:tcW w:w="3116" w:type="dxa"/>
          </w:tcPr>
          <w:p w14:paraId="6A5090AB" w14:textId="77777777" w:rsidR="00C2237C" w:rsidRPr="00C2237C" w:rsidRDefault="00C2237C" w:rsidP="0014005D">
            <w:r w:rsidRPr="00C2237C">
              <w:t>Rayon</w:t>
            </w:r>
          </w:p>
          <w:p w14:paraId="2FCAE6E2" w14:textId="77777777" w:rsidR="00C2237C" w:rsidRPr="00C2237C" w:rsidRDefault="00C2237C" w:rsidP="0014005D"/>
          <w:p w14:paraId="1608421F" w14:textId="77777777" w:rsidR="00C2237C" w:rsidRPr="00C2237C" w:rsidRDefault="00C2237C" w:rsidP="0014005D"/>
          <w:p w14:paraId="55DD66D1" w14:textId="77777777" w:rsidR="00C2237C" w:rsidRPr="00C2237C" w:rsidRDefault="00C2237C" w:rsidP="0014005D"/>
          <w:p w14:paraId="29BE4BAD" w14:textId="77777777" w:rsidR="00C2237C" w:rsidRPr="00C2237C" w:rsidRDefault="00C2237C" w:rsidP="0014005D"/>
          <w:p w14:paraId="0469E6F8" w14:textId="77777777" w:rsidR="00C2237C" w:rsidRPr="00C2237C" w:rsidRDefault="00C2237C" w:rsidP="0014005D"/>
          <w:p w14:paraId="6DCE77A1" w14:textId="77777777" w:rsidR="00C2237C" w:rsidRPr="00C2237C" w:rsidRDefault="00C2237C" w:rsidP="0014005D"/>
        </w:tc>
        <w:tc>
          <w:tcPr>
            <w:tcW w:w="3117" w:type="dxa"/>
          </w:tcPr>
          <w:p w14:paraId="24D05CE4" w14:textId="77777777" w:rsidR="00C2237C" w:rsidRPr="00C2237C" w:rsidRDefault="00C2237C" w:rsidP="0014005D">
            <w:r w:rsidRPr="00C2237C">
              <w:t>Nylon</w:t>
            </w:r>
          </w:p>
        </w:tc>
        <w:tc>
          <w:tcPr>
            <w:tcW w:w="3117" w:type="dxa"/>
          </w:tcPr>
          <w:p w14:paraId="688864FA" w14:textId="77777777" w:rsidR="00C2237C" w:rsidRPr="00C2237C" w:rsidRDefault="00C2237C" w:rsidP="0014005D">
            <w:r w:rsidRPr="00C2237C">
              <w:t>Cotton</w:t>
            </w:r>
          </w:p>
        </w:tc>
      </w:tr>
      <w:tr w:rsidR="00C2237C" w:rsidRPr="00C2237C" w14:paraId="4C4B4603" w14:textId="77777777" w:rsidTr="0014005D">
        <w:tc>
          <w:tcPr>
            <w:tcW w:w="3116" w:type="dxa"/>
          </w:tcPr>
          <w:p w14:paraId="57CFBB31" w14:textId="77777777" w:rsidR="00C2237C" w:rsidRPr="00C2237C" w:rsidRDefault="00C2237C" w:rsidP="0014005D">
            <w:r w:rsidRPr="00C2237C">
              <w:t>Polyester</w:t>
            </w:r>
          </w:p>
          <w:p w14:paraId="574D274F" w14:textId="77777777" w:rsidR="00C2237C" w:rsidRPr="00C2237C" w:rsidRDefault="00C2237C" w:rsidP="0014005D"/>
          <w:p w14:paraId="45E9D9BD" w14:textId="77777777" w:rsidR="00C2237C" w:rsidRPr="00C2237C" w:rsidRDefault="00C2237C" w:rsidP="0014005D"/>
          <w:p w14:paraId="375311E9" w14:textId="77777777" w:rsidR="00C2237C" w:rsidRPr="00C2237C" w:rsidRDefault="00C2237C" w:rsidP="0014005D"/>
          <w:p w14:paraId="08E2E0DA" w14:textId="77777777" w:rsidR="00C2237C" w:rsidRPr="00C2237C" w:rsidRDefault="00C2237C" w:rsidP="0014005D"/>
        </w:tc>
        <w:tc>
          <w:tcPr>
            <w:tcW w:w="3117" w:type="dxa"/>
          </w:tcPr>
          <w:p w14:paraId="02D8D06F" w14:textId="77777777" w:rsidR="00C2237C" w:rsidRPr="00C2237C" w:rsidRDefault="00C2237C" w:rsidP="0014005D">
            <w:r w:rsidRPr="00C2237C">
              <w:t>Silk</w:t>
            </w:r>
          </w:p>
        </w:tc>
        <w:tc>
          <w:tcPr>
            <w:tcW w:w="3117" w:type="dxa"/>
          </w:tcPr>
          <w:p w14:paraId="52C0DF81" w14:textId="77777777" w:rsidR="00C2237C" w:rsidRPr="00C2237C" w:rsidRDefault="00C2237C" w:rsidP="0014005D"/>
        </w:tc>
      </w:tr>
    </w:tbl>
    <w:p w14:paraId="7EC9AC04" w14:textId="77777777" w:rsidR="00C2237C" w:rsidRPr="00C2237C" w:rsidRDefault="00C2237C" w:rsidP="00C2237C"/>
    <w:p w14:paraId="29A428F8" w14:textId="77777777" w:rsidR="006B046C" w:rsidRDefault="006B046C">
      <w:pPr>
        <w:spacing w:after="0" w:line="240" w:lineRule="auto"/>
        <w:rPr>
          <w:b/>
          <w:color w:val="002060"/>
          <w:lang w:val="en-US"/>
        </w:rPr>
      </w:pPr>
      <w:r>
        <w:br w:type="page"/>
      </w:r>
    </w:p>
    <w:p w14:paraId="19D907DF" w14:textId="12F3AF99" w:rsidR="00C2237C" w:rsidRPr="00C2237C" w:rsidRDefault="00C2237C" w:rsidP="00C2237C">
      <w:pPr>
        <w:pStyle w:val="Heading3"/>
        <w:rPr>
          <w:bCs/>
        </w:rPr>
      </w:pPr>
      <w:r w:rsidRPr="00C2237C">
        <w:lastRenderedPageBreak/>
        <w:t>Test 2: Heat resistance</w:t>
      </w:r>
    </w:p>
    <w:p w14:paraId="140259C6" w14:textId="6F1C568C" w:rsidR="00C2237C" w:rsidRPr="00C2237C" w:rsidRDefault="00C2237C" w:rsidP="00C2237C">
      <w:pPr>
        <w:rPr>
          <w:color w:val="000000" w:themeColor="text1"/>
        </w:rPr>
      </w:pPr>
      <w:r w:rsidRPr="00C2237C">
        <w:rPr>
          <w:color w:val="000000" w:themeColor="text1"/>
        </w:rPr>
        <w:t>Using a heat gun, apply heat to each piece of fabric for one, then two, and then three minutes. Record your observations after every minute. Check if the weave pattern is affected and if changes to the fabric material affect the other tests.</w:t>
      </w:r>
    </w:p>
    <w:tbl>
      <w:tblPr>
        <w:tblStyle w:val="TableGrid"/>
        <w:tblW w:w="0" w:type="auto"/>
        <w:tblLook w:val="04A0" w:firstRow="1" w:lastRow="0" w:firstColumn="1" w:lastColumn="0" w:noHBand="0" w:noVBand="1"/>
      </w:tblPr>
      <w:tblGrid>
        <w:gridCol w:w="2260"/>
        <w:gridCol w:w="2248"/>
        <w:gridCol w:w="2254"/>
        <w:gridCol w:w="2254"/>
      </w:tblGrid>
      <w:tr w:rsidR="00C2237C" w:rsidRPr="00C2237C" w14:paraId="3A3E427E" w14:textId="77777777" w:rsidTr="0014005D">
        <w:tc>
          <w:tcPr>
            <w:tcW w:w="2337" w:type="dxa"/>
            <w:shd w:val="clear" w:color="auto" w:fill="BFBFBF" w:themeFill="background1" w:themeFillShade="BF"/>
          </w:tcPr>
          <w:p w14:paraId="393AAC77" w14:textId="77777777" w:rsidR="00C2237C" w:rsidRPr="00C2237C" w:rsidRDefault="00C2237C" w:rsidP="0014005D">
            <w:pPr>
              <w:jc w:val="center"/>
            </w:pPr>
            <w:r w:rsidRPr="00C2237C">
              <w:t>Fabric</w:t>
            </w:r>
          </w:p>
        </w:tc>
        <w:tc>
          <w:tcPr>
            <w:tcW w:w="2337" w:type="dxa"/>
            <w:shd w:val="clear" w:color="auto" w:fill="BFBFBF" w:themeFill="background1" w:themeFillShade="BF"/>
          </w:tcPr>
          <w:p w14:paraId="1AF7192A" w14:textId="77777777" w:rsidR="00C2237C" w:rsidRPr="00C2237C" w:rsidRDefault="00C2237C" w:rsidP="0014005D">
            <w:pPr>
              <w:jc w:val="center"/>
            </w:pPr>
            <w:r w:rsidRPr="00C2237C">
              <w:t>One minute</w:t>
            </w:r>
          </w:p>
        </w:tc>
        <w:tc>
          <w:tcPr>
            <w:tcW w:w="2338" w:type="dxa"/>
            <w:shd w:val="clear" w:color="auto" w:fill="BFBFBF" w:themeFill="background1" w:themeFillShade="BF"/>
          </w:tcPr>
          <w:p w14:paraId="148D221F" w14:textId="77777777" w:rsidR="00C2237C" w:rsidRPr="00C2237C" w:rsidRDefault="00C2237C" w:rsidP="0014005D">
            <w:pPr>
              <w:jc w:val="center"/>
            </w:pPr>
            <w:r w:rsidRPr="00C2237C">
              <w:t>Two minutes</w:t>
            </w:r>
          </w:p>
        </w:tc>
        <w:tc>
          <w:tcPr>
            <w:tcW w:w="2338" w:type="dxa"/>
            <w:shd w:val="clear" w:color="auto" w:fill="BFBFBF" w:themeFill="background1" w:themeFillShade="BF"/>
          </w:tcPr>
          <w:p w14:paraId="0562CC24" w14:textId="77777777" w:rsidR="00C2237C" w:rsidRPr="00C2237C" w:rsidRDefault="00C2237C" w:rsidP="0014005D">
            <w:pPr>
              <w:jc w:val="center"/>
            </w:pPr>
            <w:r w:rsidRPr="00C2237C">
              <w:t>Three minutes</w:t>
            </w:r>
          </w:p>
        </w:tc>
      </w:tr>
      <w:tr w:rsidR="00C2237C" w:rsidRPr="00C2237C" w14:paraId="4151A8B6" w14:textId="77777777" w:rsidTr="0014005D">
        <w:tc>
          <w:tcPr>
            <w:tcW w:w="2337" w:type="dxa"/>
          </w:tcPr>
          <w:p w14:paraId="0189A535" w14:textId="77777777" w:rsidR="00C2237C" w:rsidRPr="00C2237C" w:rsidRDefault="00C2237C" w:rsidP="0014005D"/>
          <w:p w14:paraId="18939608" w14:textId="77777777" w:rsidR="00C2237C" w:rsidRPr="00C2237C" w:rsidRDefault="00C2237C" w:rsidP="0014005D">
            <w:proofErr w:type="spellStart"/>
            <w:r w:rsidRPr="00C2237C">
              <w:t>Terylene</w:t>
            </w:r>
            <w:proofErr w:type="spellEnd"/>
          </w:p>
          <w:p w14:paraId="70EF7816" w14:textId="77777777" w:rsidR="00C2237C" w:rsidRPr="00C2237C" w:rsidRDefault="00C2237C" w:rsidP="0014005D"/>
        </w:tc>
        <w:tc>
          <w:tcPr>
            <w:tcW w:w="2337" w:type="dxa"/>
          </w:tcPr>
          <w:p w14:paraId="2DDEDEC3" w14:textId="77777777" w:rsidR="00C2237C" w:rsidRPr="00C2237C" w:rsidRDefault="00C2237C" w:rsidP="0014005D"/>
        </w:tc>
        <w:tc>
          <w:tcPr>
            <w:tcW w:w="2338" w:type="dxa"/>
          </w:tcPr>
          <w:p w14:paraId="5A14BD53" w14:textId="77777777" w:rsidR="00C2237C" w:rsidRPr="00C2237C" w:rsidRDefault="00C2237C" w:rsidP="0014005D"/>
        </w:tc>
        <w:tc>
          <w:tcPr>
            <w:tcW w:w="2338" w:type="dxa"/>
          </w:tcPr>
          <w:p w14:paraId="68AFF4DD" w14:textId="77777777" w:rsidR="00C2237C" w:rsidRPr="00C2237C" w:rsidRDefault="00C2237C" w:rsidP="0014005D"/>
        </w:tc>
      </w:tr>
      <w:tr w:rsidR="00C2237C" w:rsidRPr="00C2237C" w14:paraId="5DBA2EA1" w14:textId="77777777" w:rsidTr="0014005D">
        <w:tc>
          <w:tcPr>
            <w:tcW w:w="2337" w:type="dxa"/>
          </w:tcPr>
          <w:p w14:paraId="74C23391" w14:textId="77777777" w:rsidR="00C2237C" w:rsidRPr="00C2237C" w:rsidRDefault="00C2237C" w:rsidP="0014005D"/>
          <w:p w14:paraId="59413FA1" w14:textId="77777777" w:rsidR="00C2237C" w:rsidRPr="00C2237C" w:rsidRDefault="00C2237C" w:rsidP="0014005D">
            <w:r w:rsidRPr="00C2237C">
              <w:t>Cotton</w:t>
            </w:r>
          </w:p>
          <w:p w14:paraId="3732EA5E" w14:textId="77777777" w:rsidR="00C2237C" w:rsidRPr="00C2237C" w:rsidRDefault="00C2237C" w:rsidP="0014005D"/>
        </w:tc>
        <w:tc>
          <w:tcPr>
            <w:tcW w:w="2337" w:type="dxa"/>
          </w:tcPr>
          <w:p w14:paraId="3755DAB0" w14:textId="77777777" w:rsidR="00C2237C" w:rsidRPr="00C2237C" w:rsidRDefault="00C2237C" w:rsidP="0014005D"/>
        </w:tc>
        <w:tc>
          <w:tcPr>
            <w:tcW w:w="2338" w:type="dxa"/>
          </w:tcPr>
          <w:p w14:paraId="73B350CD" w14:textId="77777777" w:rsidR="00C2237C" w:rsidRPr="00C2237C" w:rsidRDefault="00C2237C" w:rsidP="0014005D"/>
        </w:tc>
        <w:tc>
          <w:tcPr>
            <w:tcW w:w="2338" w:type="dxa"/>
          </w:tcPr>
          <w:p w14:paraId="412FB186" w14:textId="77777777" w:rsidR="00C2237C" w:rsidRPr="00C2237C" w:rsidRDefault="00C2237C" w:rsidP="0014005D"/>
        </w:tc>
      </w:tr>
      <w:tr w:rsidR="00C2237C" w:rsidRPr="00C2237C" w14:paraId="238CEB9F" w14:textId="77777777" w:rsidTr="0014005D">
        <w:tc>
          <w:tcPr>
            <w:tcW w:w="2337" w:type="dxa"/>
          </w:tcPr>
          <w:p w14:paraId="4A9BC53B" w14:textId="77777777" w:rsidR="00C2237C" w:rsidRPr="00C2237C" w:rsidRDefault="00C2237C" w:rsidP="0014005D"/>
          <w:p w14:paraId="54EA541B" w14:textId="77777777" w:rsidR="00C2237C" w:rsidRPr="00C2237C" w:rsidRDefault="00C2237C" w:rsidP="0014005D">
            <w:r w:rsidRPr="00C2237C">
              <w:t>Rayon</w:t>
            </w:r>
          </w:p>
          <w:p w14:paraId="3CA96A53" w14:textId="77777777" w:rsidR="00C2237C" w:rsidRPr="00C2237C" w:rsidRDefault="00C2237C" w:rsidP="0014005D"/>
        </w:tc>
        <w:tc>
          <w:tcPr>
            <w:tcW w:w="2337" w:type="dxa"/>
          </w:tcPr>
          <w:p w14:paraId="4A60B5D0" w14:textId="77777777" w:rsidR="00C2237C" w:rsidRPr="00C2237C" w:rsidRDefault="00C2237C" w:rsidP="0014005D"/>
        </w:tc>
        <w:tc>
          <w:tcPr>
            <w:tcW w:w="2338" w:type="dxa"/>
          </w:tcPr>
          <w:p w14:paraId="7B2BC739" w14:textId="77777777" w:rsidR="00C2237C" w:rsidRPr="00C2237C" w:rsidRDefault="00C2237C" w:rsidP="0014005D"/>
        </w:tc>
        <w:tc>
          <w:tcPr>
            <w:tcW w:w="2338" w:type="dxa"/>
          </w:tcPr>
          <w:p w14:paraId="5986CDAA" w14:textId="77777777" w:rsidR="00C2237C" w:rsidRPr="00C2237C" w:rsidRDefault="00C2237C" w:rsidP="0014005D"/>
        </w:tc>
      </w:tr>
      <w:tr w:rsidR="00C2237C" w:rsidRPr="00C2237C" w14:paraId="6F1AAA7D" w14:textId="77777777" w:rsidTr="0014005D">
        <w:tc>
          <w:tcPr>
            <w:tcW w:w="2337" w:type="dxa"/>
          </w:tcPr>
          <w:p w14:paraId="7037E5B6" w14:textId="77777777" w:rsidR="00C2237C" w:rsidRPr="00C2237C" w:rsidRDefault="00C2237C" w:rsidP="0014005D"/>
          <w:p w14:paraId="2B7464BD" w14:textId="77777777" w:rsidR="00C2237C" w:rsidRPr="00C2237C" w:rsidRDefault="00C2237C" w:rsidP="0014005D">
            <w:r w:rsidRPr="00C2237C">
              <w:t>Polyester</w:t>
            </w:r>
          </w:p>
          <w:p w14:paraId="2B49769C" w14:textId="77777777" w:rsidR="00C2237C" w:rsidRPr="00C2237C" w:rsidRDefault="00C2237C" w:rsidP="0014005D"/>
        </w:tc>
        <w:tc>
          <w:tcPr>
            <w:tcW w:w="2337" w:type="dxa"/>
          </w:tcPr>
          <w:p w14:paraId="3C58113E" w14:textId="77777777" w:rsidR="00C2237C" w:rsidRPr="00C2237C" w:rsidRDefault="00C2237C" w:rsidP="0014005D"/>
        </w:tc>
        <w:tc>
          <w:tcPr>
            <w:tcW w:w="2338" w:type="dxa"/>
          </w:tcPr>
          <w:p w14:paraId="199A57CF" w14:textId="77777777" w:rsidR="00C2237C" w:rsidRPr="00C2237C" w:rsidRDefault="00C2237C" w:rsidP="0014005D"/>
        </w:tc>
        <w:tc>
          <w:tcPr>
            <w:tcW w:w="2338" w:type="dxa"/>
          </w:tcPr>
          <w:p w14:paraId="51276356" w14:textId="77777777" w:rsidR="00C2237C" w:rsidRPr="00C2237C" w:rsidRDefault="00C2237C" w:rsidP="0014005D"/>
        </w:tc>
      </w:tr>
      <w:tr w:rsidR="00C2237C" w:rsidRPr="00C2237C" w14:paraId="2BCA5528" w14:textId="77777777" w:rsidTr="0014005D">
        <w:tc>
          <w:tcPr>
            <w:tcW w:w="2337" w:type="dxa"/>
          </w:tcPr>
          <w:p w14:paraId="6D0B6BDA" w14:textId="77777777" w:rsidR="00C2237C" w:rsidRPr="00C2237C" w:rsidRDefault="00C2237C" w:rsidP="0014005D"/>
          <w:p w14:paraId="6A358081" w14:textId="77777777" w:rsidR="00C2237C" w:rsidRPr="00C2237C" w:rsidRDefault="00C2237C" w:rsidP="0014005D">
            <w:r w:rsidRPr="00C2237C">
              <w:t>Nylon</w:t>
            </w:r>
          </w:p>
          <w:p w14:paraId="218FCDE0" w14:textId="77777777" w:rsidR="00C2237C" w:rsidRPr="00C2237C" w:rsidRDefault="00C2237C" w:rsidP="0014005D"/>
        </w:tc>
        <w:tc>
          <w:tcPr>
            <w:tcW w:w="2337" w:type="dxa"/>
          </w:tcPr>
          <w:p w14:paraId="24D9CB44" w14:textId="77777777" w:rsidR="00C2237C" w:rsidRPr="00C2237C" w:rsidRDefault="00C2237C" w:rsidP="0014005D"/>
        </w:tc>
        <w:tc>
          <w:tcPr>
            <w:tcW w:w="2338" w:type="dxa"/>
          </w:tcPr>
          <w:p w14:paraId="5257AEB8" w14:textId="77777777" w:rsidR="00C2237C" w:rsidRPr="00C2237C" w:rsidRDefault="00C2237C" w:rsidP="0014005D"/>
        </w:tc>
        <w:tc>
          <w:tcPr>
            <w:tcW w:w="2338" w:type="dxa"/>
          </w:tcPr>
          <w:p w14:paraId="08D69978" w14:textId="77777777" w:rsidR="00C2237C" w:rsidRPr="00C2237C" w:rsidRDefault="00C2237C" w:rsidP="0014005D"/>
        </w:tc>
      </w:tr>
      <w:tr w:rsidR="00C2237C" w:rsidRPr="00C2237C" w14:paraId="217F535A" w14:textId="77777777" w:rsidTr="0014005D">
        <w:tc>
          <w:tcPr>
            <w:tcW w:w="2337" w:type="dxa"/>
          </w:tcPr>
          <w:p w14:paraId="0C319ABA" w14:textId="77777777" w:rsidR="00C2237C" w:rsidRPr="00C2237C" w:rsidRDefault="00C2237C" w:rsidP="0014005D"/>
          <w:p w14:paraId="66099813" w14:textId="77777777" w:rsidR="00C2237C" w:rsidRPr="00C2237C" w:rsidRDefault="00C2237C" w:rsidP="0014005D">
            <w:r w:rsidRPr="00C2237C">
              <w:t>Silk</w:t>
            </w:r>
          </w:p>
          <w:p w14:paraId="191C0E2F" w14:textId="77777777" w:rsidR="00C2237C" w:rsidRPr="00C2237C" w:rsidRDefault="00C2237C" w:rsidP="0014005D"/>
        </w:tc>
        <w:tc>
          <w:tcPr>
            <w:tcW w:w="2337" w:type="dxa"/>
          </w:tcPr>
          <w:p w14:paraId="6458EF86" w14:textId="77777777" w:rsidR="00C2237C" w:rsidRPr="00C2237C" w:rsidRDefault="00C2237C" w:rsidP="0014005D"/>
        </w:tc>
        <w:tc>
          <w:tcPr>
            <w:tcW w:w="2338" w:type="dxa"/>
          </w:tcPr>
          <w:p w14:paraId="42E9C856" w14:textId="77777777" w:rsidR="00C2237C" w:rsidRPr="00C2237C" w:rsidRDefault="00C2237C" w:rsidP="0014005D"/>
        </w:tc>
        <w:tc>
          <w:tcPr>
            <w:tcW w:w="2338" w:type="dxa"/>
          </w:tcPr>
          <w:p w14:paraId="1DB77139" w14:textId="77777777" w:rsidR="00C2237C" w:rsidRPr="00C2237C" w:rsidRDefault="00C2237C" w:rsidP="0014005D"/>
        </w:tc>
      </w:tr>
      <w:tr w:rsidR="00C2237C" w:rsidRPr="00C2237C" w14:paraId="75C179E0" w14:textId="77777777" w:rsidTr="0014005D">
        <w:tc>
          <w:tcPr>
            <w:tcW w:w="2337" w:type="dxa"/>
          </w:tcPr>
          <w:p w14:paraId="2CAD6DA7" w14:textId="77777777" w:rsidR="00C2237C" w:rsidRPr="00C2237C" w:rsidRDefault="00C2237C" w:rsidP="0014005D"/>
          <w:p w14:paraId="14545DDD" w14:textId="77777777" w:rsidR="00C2237C" w:rsidRPr="00C2237C" w:rsidRDefault="00C2237C" w:rsidP="0014005D">
            <w:r w:rsidRPr="00C2237C">
              <w:t>Linen</w:t>
            </w:r>
          </w:p>
          <w:p w14:paraId="03A191A0" w14:textId="77777777" w:rsidR="00C2237C" w:rsidRPr="00C2237C" w:rsidRDefault="00C2237C" w:rsidP="0014005D"/>
        </w:tc>
        <w:tc>
          <w:tcPr>
            <w:tcW w:w="2337" w:type="dxa"/>
          </w:tcPr>
          <w:p w14:paraId="685C4C4A" w14:textId="77777777" w:rsidR="00C2237C" w:rsidRPr="00C2237C" w:rsidRDefault="00C2237C" w:rsidP="0014005D"/>
        </w:tc>
        <w:tc>
          <w:tcPr>
            <w:tcW w:w="2338" w:type="dxa"/>
          </w:tcPr>
          <w:p w14:paraId="37E79052" w14:textId="77777777" w:rsidR="00C2237C" w:rsidRPr="00C2237C" w:rsidRDefault="00C2237C" w:rsidP="0014005D"/>
        </w:tc>
        <w:tc>
          <w:tcPr>
            <w:tcW w:w="2338" w:type="dxa"/>
          </w:tcPr>
          <w:p w14:paraId="499860AC" w14:textId="77777777" w:rsidR="00C2237C" w:rsidRPr="00C2237C" w:rsidRDefault="00C2237C" w:rsidP="0014005D"/>
        </w:tc>
      </w:tr>
      <w:tr w:rsidR="00C2237C" w:rsidRPr="00C2237C" w14:paraId="7D3DDA4E" w14:textId="77777777" w:rsidTr="0014005D">
        <w:tc>
          <w:tcPr>
            <w:tcW w:w="2337" w:type="dxa"/>
          </w:tcPr>
          <w:p w14:paraId="1A6D8CF3" w14:textId="77777777" w:rsidR="00C2237C" w:rsidRPr="00C2237C" w:rsidRDefault="00C2237C" w:rsidP="0014005D"/>
          <w:p w14:paraId="77C50271" w14:textId="77777777" w:rsidR="00C2237C" w:rsidRPr="00C2237C" w:rsidRDefault="00C2237C" w:rsidP="0014005D">
            <w:r w:rsidRPr="00C2237C">
              <w:t>Canvas</w:t>
            </w:r>
          </w:p>
          <w:p w14:paraId="5BFBA3C8" w14:textId="77777777" w:rsidR="00C2237C" w:rsidRPr="00C2237C" w:rsidRDefault="00C2237C" w:rsidP="0014005D"/>
        </w:tc>
        <w:tc>
          <w:tcPr>
            <w:tcW w:w="2337" w:type="dxa"/>
          </w:tcPr>
          <w:p w14:paraId="5FC71DE0" w14:textId="77777777" w:rsidR="00C2237C" w:rsidRPr="00C2237C" w:rsidRDefault="00C2237C" w:rsidP="0014005D"/>
        </w:tc>
        <w:tc>
          <w:tcPr>
            <w:tcW w:w="2338" w:type="dxa"/>
          </w:tcPr>
          <w:p w14:paraId="74D1FBA1" w14:textId="77777777" w:rsidR="00C2237C" w:rsidRPr="00C2237C" w:rsidRDefault="00C2237C" w:rsidP="0014005D"/>
        </w:tc>
        <w:tc>
          <w:tcPr>
            <w:tcW w:w="2338" w:type="dxa"/>
          </w:tcPr>
          <w:p w14:paraId="36AF46DA" w14:textId="77777777" w:rsidR="00C2237C" w:rsidRPr="00C2237C" w:rsidRDefault="00C2237C" w:rsidP="0014005D"/>
        </w:tc>
      </w:tr>
    </w:tbl>
    <w:p w14:paraId="48ECDC9E" w14:textId="77777777" w:rsidR="00C2237C" w:rsidRPr="00C2237C" w:rsidRDefault="00C2237C" w:rsidP="00C2237C"/>
    <w:p w14:paraId="41D88406" w14:textId="77777777" w:rsidR="00C2237C" w:rsidRPr="00C2237C" w:rsidRDefault="00C2237C" w:rsidP="00C2237C">
      <w:pPr>
        <w:pStyle w:val="Heading3"/>
        <w:rPr>
          <w:bCs/>
        </w:rPr>
      </w:pPr>
      <w:r w:rsidRPr="00C2237C">
        <w:lastRenderedPageBreak/>
        <w:t>Test 3: Strength</w:t>
      </w:r>
    </w:p>
    <w:p w14:paraId="2A4D9FDD" w14:textId="77777777" w:rsidR="00C2237C" w:rsidRPr="00C2237C" w:rsidRDefault="00C2237C" w:rsidP="00C2237C">
      <w:pPr>
        <w:rPr>
          <w:color w:val="000000" w:themeColor="text1"/>
        </w:rPr>
      </w:pPr>
      <w:r w:rsidRPr="00C2237C">
        <w:rPr>
          <w:noProof/>
          <w:color w:val="000000" w:themeColor="text1"/>
        </w:rPr>
        <w:t>Each type of fabric material has a small cut. Try to rip the fabric into two pieces by pulling it apart</w:t>
      </w:r>
      <w:r w:rsidRPr="00C2237C">
        <w:rPr>
          <w:color w:val="000000" w:themeColor="text1"/>
        </w:rPr>
        <w:t>. One student should be selected to perform this test on all fabrics.</w:t>
      </w:r>
    </w:p>
    <w:p w14:paraId="7EFAB846" w14:textId="77777777" w:rsidR="00C2237C" w:rsidRPr="00C2237C" w:rsidRDefault="00C2237C" w:rsidP="00C2237C">
      <w:pPr>
        <w:rPr>
          <w:color w:val="000000" w:themeColor="text1"/>
        </w:rPr>
      </w:pPr>
    </w:p>
    <w:tbl>
      <w:tblPr>
        <w:tblStyle w:val="TableGrid"/>
        <w:tblW w:w="0" w:type="auto"/>
        <w:tblLook w:val="04A0" w:firstRow="1" w:lastRow="0" w:firstColumn="1" w:lastColumn="0" w:noHBand="0" w:noVBand="1"/>
      </w:tblPr>
      <w:tblGrid>
        <w:gridCol w:w="2188"/>
        <w:gridCol w:w="6828"/>
      </w:tblGrid>
      <w:tr w:rsidR="00C2237C" w:rsidRPr="00C2237C" w14:paraId="714FFB98" w14:textId="77777777" w:rsidTr="0014005D">
        <w:tc>
          <w:tcPr>
            <w:tcW w:w="2245" w:type="dxa"/>
            <w:shd w:val="clear" w:color="auto" w:fill="BFBFBF" w:themeFill="background1" w:themeFillShade="BF"/>
          </w:tcPr>
          <w:p w14:paraId="737C5135" w14:textId="77777777" w:rsidR="00C2237C" w:rsidRPr="00C2237C" w:rsidRDefault="00C2237C" w:rsidP="0014005D">
            <w:r w:rsidRPr="00C2237C">
              <w:t>Fabric</w:t>
            </w:r>
          </w:p>
        </w:tc>
        <w:tc>
          <w:tcPr>
            <w:tcW w:w="7105" w:type="dxa"/>
            <w:shd w:val="clear" w:color="auto" w:fill="BFBFBF" w:themeFill="background1" w:themeFillShade="BF"/>
          </w:tcPr>
          <w:p w14:paraId="03446128" w14:textId="77777777" w:rsidR="00C2237C" w:rsidRPr="00C2237C" w:rsidRDefault="00C2237C" w:rsidP="0014005D">
            <w:r w:rsidRPr="00C2237C">
              <w:t>Strength observation</w:t>
            </w:r>
          </w:p>
        </w:tc>
      </w:tr>
      <w:tr w:rsidR="00C2237C" w:rsidRPr="00C2237C" w14:paraId="6344F9A5" w14:textId="77777777" w:rsidTr="0014005D">
        <w:tc>
          <w:tcPr>
            <w:tcW w:w="2245" w:type="dxa"/>
          </w:tcPr>
          <w:p w14:paraId="2473DBAD" w14:textId="77777777" w:rsidR="00C2237C" w:rsidRPr="00C2237C" w:rsidRDefault="00C2237C" w:rsidP="0014005D">
            <w:proofErr w:type="spellStart"/>
            <w:r w:rsidRPr="00C2237C">
              <w:t>Terylene</w:t>
            </w:r>
            <w:proofErr w:type="spellEnd"/>
          </w:p>
          <w:p w14:paraId="0BBF4428" w14:textId="77777777" w:rsidR="00C2237C" w:rsidRPr="00C2237C" w:rsidRDefault="00C2237C" w:rsidP="0014005D"/>
        </w:tc>
        <w:tc>
          <w:tcPr>
            <w:tcW w:w="7105" w:type="dxa"/>
          </w:tcPr>
          <w:p w14:paraId="43A670DF" w14:textId="77777777" w:rsidR="00C2237C" w:rsidRPr="00C2237C" w:rsidRDefault="00C2237C" w:rsidP="0014005D"/>
        </w:tc>
      </w:tr>
      <w:tr w:rsidR="00C2237C" w:rsidRPr="00C2237C" w14:paraId="0A99C24B" w14:textId="77777777" w:rsidTr="0014005D">
        <w:tc>
          <w:tcPr>
            <w:tcW w:w="2245" w:type="dxa"/>
          </w:tcPr>
          <w:p w14:paraId="682A1897" w14:textId="77777777" w:rsidR="00C2237C" w:rsidRPr="00C2237C" w:rsidRDefault="00C2237C" w:rsidP="0014005D">
            <w:r w:rsidRPr="00C2237C">
              <w:t>Cotton</w:t>
            </w:r>
          </w:p>
          <w:p w14:paraId="31FE370B" w14:textId="77777777" w:rsidR="00C2237C" w:rsidRPr="00C2237C" w:rsidRDefault="00C2237C" w:rsidP="0014005D"/>
        </w:tc>
        <w:tc>
          <w:tcPr>
            <w:tcW w:w="7105" w:type="dxa"/>
          </w:tcPr>
          <w:p w14:paraId="009260D7" w14:textId="77777777" w:rsidR="00C2237C" w:rsidRPr="00C2237C" w:rsidRDefault="00C2237C" w:rsidP="0014005D"/>
        </w:tc>
      </w:tr>
      <w:tr w:rsidR="00C2237C" w:rsidRPr="00C2237C" w14:paraId="473E12BD" w14:textId="77777777" w:rsidTr="0014005D">
        <w:tc>
          <w:tcPr>
            <w:tcW w:w="2245" w:type="dxa"/>
          </w:tcPr>
          <w:p w14:paraId="47BF74D7" w14:textId="77777777" w:rsidR="00C2237C" w:rsidRPr="00C2237C" w:rsidRDefault="00C2237C" w:rsidP="0014005D">
            <w:r w:rsidRPr="00C2237C">
              <w:t>Rayon</w:t>
            </w:r>
          </w:p>
          <w:p w14:paraId="16F226ED" w14:textId="77777777" w:rsidR="00C2237C" w:rsidRPr="00C2237C" w:rsidRDefault="00C2237C" w:rsidP="0014005D"/>
        </w:tc>
        <w:tc>
          <w:tcPr>
            <w:tcW w:w="7105" w:type="dxa"/>
          </w:tcPr>
          <w:p w14:paraId="62CC008D" w14:textId="77777777" w:rsidR="00C2237C" w:rsidRPr="00C2237C" w:rsidRDefault="00C2237C" w:rsidP="0014005D"/>
        </w:tc>
      </w:tr>
      <w:tr w:rsidR="00C2237C" w:rsidRPr="00C2237C" w14:paraId="527B8F5D" w14:textId="77777777" w:rsidTr="0014005D">
        <w:tc>
          <w:tcPr>
            <w:tcW w:w="2245" w:type="dxa"/>
          </w:tcPr>
          <w:p w14:paraId="3361BD9E" w14:textId="77777777" w:rsidR="00C2237C" w:rsidRPr="00C2237C" w:rsidRDefault="00C2237C" w:rsidP="0014005D">
            <w:r w:rsidRPr="00C2237C">
              <w:t>Polyester</w:t>
            </w:r>
          </w:p>
          <w:p w14:paraId="47B431E3" w14:textId="77777777" w:rsidR="00C2237C" w:rsidRPr="00C2237C" w:rsidRDefault="00C2237C" w:rsidP="0014005D"/>
        </w:tc>
        <w:tc>
          <w:tcPr>
            <w:tcW w:w="7105" w:type="dxa"/>
          </w:tcPr>
          <w:p w14:paraId="66EAA2FC" w14:textId="77777777" w:rsidR="00C2237C" w:rsidRPr="00C2237C" w:rsidRDefault="00C2237C" w:rsidP="0014005D"/>
        </w:tc>
      </w:tr>
      <w:tr w:rsidR="00C2237C" w:rsidRPr="00C2237C" w14:paraId="5316D19A" w14:textId="77777777" w:rsidTr="0014005D">
        <w:tc>
          <w:tcPr>
            <w:tcW w:w="2245" w:type="dxa"/>
          </w:tcPr>
          <w:p w14:paraId="6937B940" w14:textId="77777777" w:rsidR="00C2237C" w:rsidRPr="00C2237C" w:rsidRDefault="00C2237C" w:rsidP="0014005D">
            <w:r w:rsidRPr="00C2237C">
              <w:t>Nylon</w:t>
            </w:r>
          </w:p>
          <w:p w14:paraId="19CABD9F" w14:textId="77777777" w:rsidR="00C2237C" w:rsidRPr="00C2237C" w:rsidRDefault="00C2237C" w:rsidP="0014005D"/>
        </w:tc>
        <w:tc>
          <w:tcPr>
            <w:tcW w:w="7105" w:type="dxa"/>
          </w:tcPr>
          <w:p w14:paraId="11D9296C" w14:textId="77777777" w:rsidR="00C2237C" w:rsidRPr="00C2237C" w:rsidRDefault="00C2237C" w:rsidP="0014005D"/>
        </w:tc>
      </w:tr>
      <w:tr w:rsidR="00C2237C" w:rsidRPr="00C2237C" w14:paraId="6CF6A0FD" w14:textId="77777777" w:rsidTr="0014005D">
        <w:tc>
          <w:tcPr>
            <w:tcW w:w="2245" w:type="dxa"/>
          </w:tcPr>
          <w:p w14:paraId="2D73D1B8" w14:textId="77777777" w:rsidR="00C2237C" w:rsidRPr="00C2237C" w:rsidRDefault="00C2237C" w:rsidP="0014005D">
            <w:r w:rsidRPr="00C2237C">
              <w:t>Silk</w:t>
            </w:r>
          </w:p>
          <w:p w14:paraId="4F415257" w14:textId="77777777" w:rsidR="00C2237C" w:rsidRPr="00C2237C" w:rsidRDefault="00C2237C" w:rsidP="0014005D"/>
        </w:tc>
        <w:tc>
          <w:tcPr>
            <w:tcW w:w="7105" w:type="dxa"/>
          </w:tcPr>
          <w:p w14:paraId="1800ACEC" w14:textId="77777777" w:rsidR="00C2237C" w:rsidRPr="00C2237C" w:rsidRDefault="00C2237C" w:rsidP="0014005D"/>
        </w:tc>
      </w:tr>
      <w:tr w:rsidR="00C2237C" w:rsidRPr="00C2237C" w14:paraId="4C993EFB" w14:textId="77777777" w:rsidTr="0014005D">
        <w:tc>
          <w:tcPr>
            <w:tcW w:w="2245" w:type="dxa"/>
          </w:tcPr>
          <w:p w14:paraId="4C8B0026" w14:textId="77777777" w:rsidR="00C2237C" w:rsidRPr="00C2237C" w:rsidRDefault="00C2237C" w:rsidP="0014005D">
            <w:r w:rsidRPr="00C2237C">
              <w:t>Linen</w:t>
            </w:r>
          </w:p>
          <w:p w14:paraId="0B917D90" w14:textId="77777777" w:rsidR="00C2237C" w:rsidRPr="00C2237C" w:rsidRDefault="00C2237C" w:rsidP="0014005D"/>
        </w:tc>
        <w:tc>
          <w:tcPr>
            <w:tcW w:w="7105" w:type="dxa"/>
          </w:tcPr>
          <w:p w14:paraId="678AA2ED" w14:textId="77777777" w:rsidR="00C2237C" w:rsidRPr="00C2237C" w:rsidRDefault="00C2237C" w:rsidP="0014005D"/>
        </w:tc>
      </w:tr>
      <w:tr w:rsidR="00C2237C" w:rsidRPr="00C2237C" w14:paraId="33FB9E53" w14:textId="77777777" w:rsidTr="0014005D">
        <w:tc>
          <w:tcPr>
            <w:tcW w:w="2245" w:type="dxa"/>
          </w:tcPr>
          <w:p w14:paraId="2E11F7B4" w14:textId="77777777" w:rsidR="00C2237C" w:rsidRPr="00C2237C" w:rsidRDefault="00C2237C" w:rsidP="0014005D">
            <w:r w:rsidRPr="00C2237C">
              <w:t>Canvas</w:t>
            </w:r>
          </w:p>
          <w:p w14:paraId="02588A0A" w14:textId="77777777" w:rsidR="00C2237C" w:rsidRPr="00C2237C" w:rsidRDefault="00C2237C" w:rsidP="0014005D"/>
        </w:tc>
        <w:tc>
          <w:tcPr>
            <w:tcW w:w="7105" w:type="dxa"/>
          </w:tcPr>
          <w:p w14:paraId="19B4465A" w14:textId="77777777" w:rsidR="00C2237C" w:rsidRPr="00C2237C" w:rsidRDefault="00C2237C" w:rsidP="0014005D"/>
        </w:tc>
      </w:tr>
    </w:tbl>
    <w:p w14:paraId="56F5A666" w14:textId="77777777" w:rsidR="00C2237C" w:rsidRPr="00C2237C" w:rsidRDefault="00C2237C" w:rsidP="00C2237C"/>
    <w:p w14:paraId="23AC47D6" w14:textId="77777777" w:rsidR="006B046C" w:rsidRDefault="006B046C">
      <w:pPr>
        <w:spacing w:after="0" w:line="240" w:lineRule="auto"/>
        <w:rPr>
          <w:b/>
          <w:color w:val="002060"/>
          <w:lang w:val="en-US"/>
        </w:rPr>
      </w:pPr>
      <w:r>
        <w:br w:type="page"/>
      </w:r>
    </w:p>
    <w:p w14:paraId="28FD8580" w14:textId="19C48844" w:rsidR="00C2237C" w:rsidRPr="00C2237C" w:rsidRDefault="00C2237C" w:rsidP="00C2237C">
      <w:pPr>
        <w:pStyle w:val="Heading3"/>
        <w:rPr>
          <w:bCs/>
        </w:rPr>
      </w:pPr>
      <w:r w:rsidRPr="00C2237C">
        <w:lastRenderedPageBreak/>
        <w:t>Test 4: Wear and tear</w:t>
      </w:r>
    </w:p>
    <w:p w14:paraId="20F74F4D" w14:textId="658689BA" w:rsidR="00C2237C" w:rsidRDefault="00C2237C" w:rsidP="00C2237C">
      <w:pPr>
        <w:rPr>
          <w:color w:val="000000" w:themeColor="text1"/>
        </w:rPr>
      </w:pPr>
      <w:r w:rsidRPr="00C2237C">
        <w:rPr>
          <w:color w:val="000000" w:themeColor="text1"/>
        </w:rPr>
        <w:t>Using sandpaper, rub it over the fabric. What do you notice? How many scrapes are required for each fabric to show wear? Write your observations below.</w:t>
      </w:r>
    </w:p>
    <w:p w14:paraId="755E9629" w14:textId="77777777" w:rsidR="006B046C" w:rsidRPr="00C2237C" w:rsidRDefault="006B046C" w:rsidP="00C2237C"/>
    <w:tbl>
      <w:tblPr>
        <w:tblStyle w:val="TableGrid"/>
        <w:tblW w:w="0" w:type="auto"/>
        <w:tblLook w:val="04A0" w:firstRow="1" w:lastRow="0" w:firstColumn="1" w:lastColumn="0" w:noHBand="0" w:noVBand="1"/>
      </w:tblPr>
      <w:tblGrid>
        <w:gridCol w:w="789"/>
        <w:gridCol w:w="1591"/>
        <w:gridCol w:w="3268"/>
        <w:gridCol w:w="3368"/>
      </w:tblGrid>
      <w:tr w:rsidR="00C2237C" w:rsidRPr="00C2237C" w14:paraId="1565846F" w14:textId="77777777" w:rsidTr="0014005D">
        <w:trPr>
          <w:trHeight w:val="258"/>
        </w:trPr>
        <w:tc>
          <w:tcPr>
            <w:tcW w:w="2697" w:type="dxa"/>
            <w:gridSpan w:val="2"/>
            <w:vMerge w:val="restart"/>
          </w:tcPr>
          <w:p w14:paraId="4AAA019B" w14:textId="77777777" w:rsidR="00C2237C" w:rsidRPr="00C2237C" w:rsidRDefault="00C2237C" w:rsidP="0014005D">
            <w:r w:rsidRPr="00C2237C">
              <w:t>Type of fabric</w:t>
            </w:r>
          </w:p>
          <w:p w14:paraId="770C7FD5" w14:textId="77777777" w:rsidR="00C2237C" w:rsidRPr="00C2237C" w:rsidRDefault="00C2237C" w:rsidP="0014005D"/>
        </w:tc>
        <w:tc>
          <w:tcPr>
            <w:tcW w:w="8093" w:type="dxa"/>
            <w:gridSpan w:val="2"/>
            <w:tcBorders>
              <w:bottom w:val="nil"/>
            </w:tcBorders>
            <w:shd w:val="clear" w:color="auto" w:fill="BFBFBF" w:themeFill="background1" w:themeFillShade="BF"/>
          </w:tcPr>
          <w:p w14:paraId="3590F721" w14:textId="77777777" w:rsidR="00C2237C" w:rsidRPr="00C2237C" w:rsidRDefault="00C2237C" w:rsidP="0014005D">
            <w:pPr>
              <w:jc w:val="center"/>
            </w:pPr>
            <w:r w:rsidRPr="00C2237C">
              <w:t>Number of scrapes</w:t>
            </w:r>
          </w:p>
        </w:tc>
      </w:tr>
      <w:tr w:rsidR="00C2237C" w:rsidRPr="00C2237C" w14:paraId="41DEA1D7" w14:textId="77777777" w:rsidTr="0014005D">
        <w:trPr>
          <w:trHeight w:val="320"/>
        </w:trPr>
        <w:tc>
          <w:tcPr>
            <w:tcW w:w="2697" w:type="dxa"/>
            <w:gridSpan w:val="2"/>
            <w:vMerge/>
          </w:tcPr>
          <w:p w14:paraId="729648D3" w14:textId="77777777" w:rsidR="00C2237C" w:rsidRPr="00C2237C" w:rsidRDefault="00C2237C" w:rsidP="0014005D"/>
        </w:tc>
        <w:tc>
          <w:tcPr>
            <w:tcW w:w="4111" w:type="dxa"/>
          </w:tcPr>
          <w:p w14:paraId="0A74B0D4" w14:textId="77777777" w:rsidR="00C2237C" w:rsidRPr="00C2237C" w:rsidRDefault="00C2237C" w:rsidP="0014005D">
            <w:r w:rsidRPr="00C2237C">
              <w:t>First wear</w:t>
            </w:r>
          </w:p>
        </w:tc>
        <w:tc>
          <w:tcPr>
            <w:tcW w:w="3982" w:type="dxa"/>
          </w:tcPr>
          <w:p w14:paraId="39B07754" w14:textId="77777777" w:rsidR="00C2237C" w:rsidRPr="00C2237C" w:rsidRDefault="00C2237C" w:rsidP="0014005D">
            <w:r w:rsidRPr="00C2237C">
              <w:t>Breakthrough</w:t>
            </w:r>
          </w:p>
        </w:tc>
      </w:tr>
      <w:tr w:rsidR="00C2237C" w:rsidRPr="00C2237C" w14:paraId="00C76085" w14:textId="77777777" w:rsidTr="0014005D">
        <w:tc>
          <w:tcPr>
            <w:tcW w:w="935" w:type="dxa"/>
          </w:tcPr>
          <w:p w14:paraId="14F38428" w14:textId="77777777" w:rsidR="00C2237C" w:rsidRPr="00C2237C" w:rsidRDefault="00C2237C" w:rsidP="0014005D">
            <w:r w:rsidRPr="00C2237C">
              <w:t>1</w:t>
            </w:r>
          </w:p>
        </w:tc>
        <w:tc>
          <w:tcPr>
            <w:tcW w:w="1762" w:type="dxa"/>
          </w:tcPr>
          <w:p w14:paraId="5D21BE35" w14:textId="77777777" w:rsidR="00C2237C" w:rsidRPr="00C2237C" w:rsidRDefault="00C2237C" w:rsidP="0014005D">
            <w:proofErr w:type="spellStart"/>
            <w:r w:rsidRPr="00C2237C">
              <w:t>Terylene</w:t>
            </w:r>
            <w:proofErr w:type="spellEnd"/>
          </w:p>
          <w:p w14:paraId="728AE2A0" w14:textId="77777777" w:rsidR="00C2237C" w:rsidRPr="00C2237C" w:rsidRDefault="00C2237C" w:rsidP="0014005D"/>
        </w:tc>
        <w:tc>
          <w:tcPr>
            <w:tcW w:w="4111" w:type="dxa"/>
          </w:tcPr>
          <w:p w14:paraId="5524F921" w14:textId="77777777" w:rsidR="00C2237C" w:rsidRPr="00C2237C" w:rsidRDefault="00C2237C" w:rsidP="0014005D"/>
        </w:tc>
        <w:tc>
          <w:tcPr>
            <w:tcW w:w="3982" w:type="dxa"/>
          </w:tcPr>
          <w:p w14:paraId="06763B23" w14:textId="77777777" w:rsidR="00C2237C" w:rsidRPr="00C2237C" w:rsidRDefault="00C2237C" w:rsidP="0014005D"/>
        </w:tc>
      </w:tr>
      <w:tr w:rsidR="00C2237C" w:rsidRPr="00C2237C" w14:paraId="70E5D3DD" w14:textId="77777777" w:rsidTr="0014005D">
        <w:tc>
          <w:tcPr>
            <w:tcW w:w="935" w:type="dxa"/>
          </w:tcPr>
          <w:p w14:paraId="7BCE87A2" w14:textId="77777777" w:rsidR="00C2237C" w:rsidRPr="00C2237C" w:rsidRDefault="00C2237C" w:rsidP="0014005D">
            <w:r w:rsidRPr="00C2237C">
              <w:t>2</w:t>
            </w:r>
          </w:p>
        </w:tc>
        <w:tc>
          <w:tcPr>
            <w:tcW w:w="1762" w:type="dxa"/>
          </w:tcPr>
          <w:p w14:paraId="3D365055" w14:textId="77777777" w:rsidR="00C2237C" w:rsidRPr="00C2237C" w:rsidRDefault="00C2237C" w:rsidP="0014005D">
            <w:r w:rsidRPr="00C2237C">
              <w:t>Cotton</w:t>
            </w:r>
          </w:p>
          <w:p w14:paraId="67B4A345" w14:textId="77777777" w:rsidR="00C2237C" w:rsidRPr="00C2237C" w:rsidRDefault="00C2237C" w:rsidP="0014005D"/>
        </w:tc>
        <w:tc>
          <w:tcPr>
            <w:tcW w:w="4111" w:type="dxa"/>
          </w:tcPr>
          <w:p w14:paraId="17E87878" w14:textId="77777777" w:rsidR="00C2237C" w:rsidRPr="00C2237C" w:rsidRDefault="00C2237C" w:rsidP="0014005D"/>
        </w:tc>
        <w:tc>
          <w:tcPr>
            <w:tcW w:w="3982" w:type="dxa"/>
          </w:tcPr>
          <w:p w14:paraId="4C62445F" w14:textId="77777777" w:rsidR="00C2237C" w:rsidRPr="00C2237C" w:rsidRDefault="00C2237C" w:rsidP="0014005D"/>
        </w:tc>
      </w:tr>
      <w:tr w:rsidR="00C2237C" w:rsidRPr="00C2237C" w14:paraId="555B1605" w14:textId="77777777" w:rsidTr="0014005D">
        <w:tc>
          <w:tcPr>
            <w:tcW w:w="935" w:type="dxa"/>
          </w:tcPr>
          <w:p w14:paraId="3BFDBFF1" w14:textId="77777777" w:rsidR="00C2237C" w:rsidRPr="00C2237C" w:rsidRDefault="00C2237C" w:rsidP="0014005D">
            <w:r w:rsidRPr="00C2237C">
              <w:t>3</w:t>
            </w:r>
          </w:p>
        </w:tc>
        <w:tc>
          <w:tcPr>
            <w:tcW w:w="1762" w:type="dxa"/>
          </w:tcPr>
          <w:p w14:paraId="10B967BB" w14:textId="77777777" w:rsidR="00C2237C" w:rsidRPr="00C2237C" w:rsidRDefault="00C2237C" w:rsidP="0014005D">
            <w:r w:rsidRPr="00C2237C">
              <w:t>Rayon</w:t>
            </w:r>
          </w:p>
          <w:p w14:paraId="33CD28FB" w14:textId="77777777" w:rsidR="00C2237C" w:rsidRPr="00C2237C" w:rsidRDefault="00C2237C" w:rsidP="0014005D"/>
        </w:tc>
        <w:tc>
          <w:tcPr>
            <w:tcW w:w="4111" w:type="dxa"/>
          </w:tcPr>
          <w:p w14:paraId="60A9F9ED" w14:textId="77777777" w:rsidR="00C2237C" w:rsidRPr="00C2237C" w:rsidRDefault="00C2237C" w:rsidP="0014005D"/>
        </w:tc>
        <w:tc>
          <w:tcPr>
            <w:tcW w:w="3982" w:type="dxa"/>
          </w:tcPr>
          <w:p w14:paraId="73E5E3A5" w14:textId="77777777" w:rsidR="00C2237C" w:rsidRPr="00C2237C" w:rsidRDefault="00C2237C" w:rsidP="0014005D"/>
        </w:tc>
      </w:tr>
      <w:tr w:rsidR="00C2237C" w:rsidRPr="00C2237C" w14:paraId="5AF06FDA" w14:textId="77777777" w:rsidTr="0014005D">
        <w:tc>
          <w:tcPr>
            <w:tcW w:w="935" w:type="dxa"/>
          </w:tcPr>
          <w:p w14:paraId="22689902" w14:textId="77777777" w:rsidR="00C2237C" w:rsidRPr="00C2237C" w:rsidRDefault="00C2237C" w:rsidP="0014005D">
            <w:r w:rsidRPr="00C2237C">
              <w:t>4</w:t>
            </w:r>
          </w:p>
        </w:tc>
        <w:tc>
          <w:tcPr>
            <w:tcW w:w="1762" w:type="dxa"/>
          </w:tcPr>
          <w:p w14:paraId="21C29761" w14:textId="77777777" w:rsidR="00C2237C" w:rsidRPr="00C2237C" w:rsidRDefault="00C2237C" w:rsidP="0014005D">
            <w:r w:rsidRPr="00C2237C">
              <w:t>Polyester</w:t>
            </w:r>
          </w:p>
          <w:p w14:paraId="413619D0" w14:textId="77777777" w:rsidR="00C2237C" w:rsidRPr="00C2237C" w:rsidRDefault="00C2237C" w:rsidP="0014005D"/>
        </w:tc>
        <w:tc>
          <w:tcPr>
            <w:tcW w:w="4111" w:type="dxa"/>
          </w:tcPr>
          <w:p w14:paraId="53891588" w14:textId="77777777" w:rsidR="00C2237C" w:rsidRPr="00C2237C" w:rsidRDefault="00C2237C" w:rsidP="0014005D"/>
        </w:tc>
        <w:tc>
          <w:tcPr>
            <w:tcW w:w="3982" w:type="dxa"/>
          </w:tcPr>
          <w:p w14:paraId="4D0BDB7F" w14:textId="77777777" w:rsidR="00C2237C" w:rsidRPr="00C2237C" w:rsidRDefault="00C2237C" w:rsidP="0014005D"/>
        </w:tc>
      </w:tr>
      <w:tr w:rsidR="00C2237C" w:rsidRPr="00C2237C" w14:paraId="26E7C646" w14:textId="77777777" w:rsidTr="0014005D">
        <w:tc>
          <w:tcPr>
            <w:tcW w:w="935" w:type="dxa"/>
          </w:tcPr>
          <w:p w14:paraId="54FFDA6E" w14:textId="77777777" w:rsidR="00C2237C" w:rsidRPr="00C2237C" w:rsidRDefault="00C2237C" w:rsidP="0014005D">
            <w:r w:rsidRPr="00C2237C">
              <w:t>5</w:t>
            </w:r>
          </w:p>
          <w:p w14:paraId="766B9ECD" w14:textId="77777777" w:rsidR="00C2237C" w:rsidRPr="00C2237C" w:rsidRDefault="00C2237C" w:rsidP="0014005D"/>
        </w:tc>
        <w:tc>
          <w:tcPr>
            <w:tcW w:w="1762" w:type="dxa"/>
          </w:tcPr>
          <w:p w14:paraId="19B80D72" w14:textId="77777777" w:rsidR="00C2237C" w:rsidRPr="00C2237C" w:rsidRDefault="00C2237C" w:rsidP="0014005D">
            <w:r w:rsidRPr="00C2237C">
              <w:t>Nylon</w:t>
            </w:r>
          </w:p>
          <w:p w14:paraId="44E88257" w14:textId="77777777" w:rsidR="00C2237C" w:rsidRPr="00C2237C" w:rsidRDefault="00C2237C" w:rsidP="0014005D"/>
        </w:tc>
        <w:tc>
          <w:tcPr>
            <w:tcW w:w="4111" w:type="dxa"/>
          </w:tcPr>
          <w:p w14:paraId="26DD18BA" w14:textId="77777777" w:rsidR="00C2237C" w:rsidRPr="00C2237C" w:rsidRDefault="00C2237C" w:rsidP="0014005D"/>
        </w:tc>
        <w:tc>
          <w:tcPr>
            <w:tcW w:w="3982" w:type="dxa"/>
          </w:tcPr>
          <w:p w14:paraId="0B0A583D" w14:textId="77777777" w:rsidR="00C2237C" w:rsidRPr="00C2237C" w:rsidRDefault="00C2237C" w:rsidP="0014005D"/>
        </w:tc>
      </w:tr>
      <w:tr w:rsidR="00C2237C" w:rsidRPr="00C2237C" w14:paraId="59E2F342" w14:textId="77777777" w:rsidTr="0014005D">
        <w:tc>
          <w:tcPr>
            <w:tcW w:w="935" w:type="dxa"/>
          </w:tcPr>
          <w:p w14:paraId="24AE220E" w14:textId="77777777" w:rsidR="00C2237C" w:rsidRPr="00C2237C" w:rsidRDefault="00C2237C" w:rsidP="0014005D">
            <w:r w:rsidRPr="00C2237C">
              <w:t>6</w:t>
            </w:r>
          </w:p>
          <w:p w14:paraId="475D3685" w14:textId="77777777" w:rsidR="00C2237C" w:rsidRPr="00C2237C" w:rsidRDefault="00C2237C" w:rsidP="0014005D"/>
        </w:tc>
        <w:tc>
          <w:tcPr>
            <w:tcW w:w="1762" w:type="dxa"/>
          </w:tcPr>
          <w:p w14:paraId="5E017870" w14:textId="77777777" w:rsidR="00C2237C" w:rsidRPr="00C2237C" w:rsidRDefault="00C2237C" w:rsidP="0014005D">
            <w:r w:rsidRPr="00C2237C">
              <w:t>Silk</w:t>
            </w:r>
          </w:p>
          <w:p w14:paraId="79763EA5" w14:textId="77777777" w:rsidR="00C2237C" w:rsidRPr="00C2237C" w:rsidRDefault="00C2237C" w:rsidP="0014005D"/>
        </w:tc>
        <w:tc>
          <w:tcPr>
            <w:tcW w:w="4111" w:type="dxa"/>
          </w:tcPr>
          <w:p w14:paraId="484E379A" w14:textId="77777777" w:rsidR="00C2237C" w:rsidRPr="00C2237C" w:rsidRDefault="00C2237C" w:rsidP="0014005D"/>
        </w:tc>
        <w:tc>
          <w:tcPr>
            <w:tcW w:w="3982" w:type="dxa"/>
          </w:tcPr>
          <w:p w14:paraId="7BB7EBEE" w14:textId="77777777" w:rsidR="00C2237C" w:rsidRPr="00C2237C" w:rsidRDefault="00C2237C" w:rsidP="0014005D"/>
        </w:tc>
      </w:tr>
      <w:tr w:rsidR="00C2237C" w:rsidRPr="00C2237C" w14:paraId="2D874C12" w14:textId="77777777" w:rsidTr="0014005D">
        <w:tc>
          <w:tcPr>
            <w:tcW w:w="935" w:type="dxa"/>
          </w:tcPr>
          <w:p w14:paraId="729B1718" w14:textId="77777777" w:rsidR="00C2237C" w:rsidRPr="00C2237C" w:rsidRDefault="00C2237C" w:rsidP="0014005D">
            <w:r w:rsidRPr="00C2237C">
              <w:t>7</w:t>
            </w:r>
          </w:p>
        </w:tc>
        <w:tc>
          <w:tcPr>
            <w:tcW w:w="1762" w:type="dxa"/>
          </w:tcPr>
          <w:p w14:paraId="42D1F80B" w14:textId="77777777" w:rsidR="00C2237C" w:rsidRPr="00C2237C" w:rsidRDefault="00C2237C" w:rsidP="0014005D">
            <w:r w:rsidRPr="00C2237C">
              <w:t>Linen</w:t>
            </w:r>
          </w:p>
          <w:p w14:paraId="0C258F72" w14:textId="77777777" w:rsidR="00C2237C" w:rsidRPr="00C2237C" w:rsidRDefault="00C2237C" w:rsidP="0014005D"/>
        </w:tc>
        <w:tc>
          <w:tcPr>
            <w:tcW w:w="4111" w:type="dxa"/>
          </w:tcPr>
          <w:p w14:paraId="17FCCCE7" w14:textId="77777777" w:rsidR="00C2237C" w:rsidRPr="00C2237C" w:rsidRDefault="00C2237C" w:rsidP="0014005D"/>
        </w:tc>
        <w:tc>
          <w:tcPr>
            <w:tcW w:w="3982" w:type="dxa"/>
          </w:tcPr>
          <w:p w14:paraId="584D6E24" w14:textId="77777777" w:rsidR="00C2237C" w:rsidRPr="00C2237C" w:rsidRDefault="00C2237C" w:rsidP="0014005D"/>
        </w:tc>
      </w:tr>
      <w:tr w:rsidR="00C2237C" w:rsidRPr="00C2237C" w14:paraId="4B2912EC" w14:textId="77777777" w:rsidTr="0014005D">
        <w:tc>
          <w:tcPr>
            <w:tcW w:w="935" w:type="dxa"/>
          </w:tcPr>
          <w:p w14:paraId="3A7E2515" w14:textId="77777777" w:rsidR="00C2237C" w:rsidRPr="00C2237C" w:rsidRDefault="00C2237C" w:rsidP="0014005D">
            <w:r w:rsidRPr="00C2237C">
              <w:t>8</w:t>
            </w:r>
          </w:p>
        </w:tc>
        <w:tc>
          <w:tcPr>
            <w:tcW w:w="1762" w:type="dxa"/>
          </w:tcPr>
          <w:p w14:paraId="1461689A" w14:textId="77777777" w:rsidR="00C2237C" w:rsidRPr="00C2237C" w:rsidRDefault="00C2237C" w:rsidP="0014005D">
            <w:r w:rsidRPr="00C2237C">
              <w:t>Canvas</w:t>
            </w:r>
          </w:p>
          <w:p w14:paraId="77F6AAD7" w14:textId="77777777" w:rsidR="00C2237C" w:rsidRPr="00C2237C" w:rsidRDefault="00C2237C" w:rsidP="0014005D"/>
        </w:tc>
        <w:tc>
          <w:tcPr>
            <w:tcW w:w="4111" w:type="dxa"/>
          </w:tcPr>
          <w:p w14:paraId="4D050493" w14:textId="77777777" w:rsidR="00C2237C" w:rsidRPr="00C2237C" w:rsidRDefault="00C2237C" w:rsidP="0014005D"/>
        </w:tc>
        <w:tc>
          <w:tcPr>
            <w:tcW w:w="3982" w:type="dxa"/>
          </w:tcPr>
          <w:p w14:paraId="548D48A7" w14:textId="77777777" w:rsidR="00C2237C" w:rsidRPr="00C2237C" w:rsidRDefault="00C2237C" w:rsidP="0014005D"/>
        </w:tc>
      </w:tr>
    </w:tbl>
    <w:p w14:paraId="01C7C2ED" w14:textId="77777777" w:rsidR="00C2237C" w:rsidRPr="00C2237C" w:rsidRDefault="00C2237C" w:rsidP="00C2237C">
      <w:pPr>
        <w:pStyle w:val="Heading3"/>
      </w:pPr>
    </w:p>
    <w:p w14:paraId="4CB85555" w14:textId="77777777" w:rsidR="006B046C" w:rsidRDefault="006B046C">
      <w:pPr>
        <w:spacing w:after="0" w:line="240" w:lineRule="auto"/>
        <w:rPr>
          <w:b/>
          <w:color w:val="002060"/>
          <w:lang w:val="en-US"/>
        </w:rPr>
      </w:pPr>
      <w:r>
        <w:br w:type="page"/>
      </w:r>
    </w:p>
    <w:p w14:paraId="678DB3BF" w14:textId="234C99E3" w:rsidR="00C2237C" w:rsidRPr="00C2237C" w:rsidRDefault="00C2237C" w:rsidP="00C2237C">
      <w:pPr>
        <w:pStyle w:val="Heading3"/>
        <w:rPr>
          <w:bCs/>
        </w:rPr>
      </w:pPr>
      <w:r w:rsidRPr="00C2237C">
        <w:lastRenderedPageBreak/>
        <w:t>Test 5: Absorbency</w:t>
      </w:r>
    </w:p>
    <w:p w14:paraId="42358254" w14:textId="77777777" w:rsidR="00C2237C" w:rsidRPr="00C2237C" w:rsidRDefault="00C2237C" w:rsidP="00C2237C">
      <w:pPr>
        <w:rPr>
          <w:color w:val="000000" w:themeColor="text1"/>
        </w:rPr>
      </w:pPr>
      <w:r w:rsidRPr="00C2237C">
        <w:rPr>
          <w:color w:val="000000" w:themeColor="text1"/>
        </w:rPr>
        <w:t>Using a pipette, place three water drops on the fabric and time how long it takes for the water to be absorbed.</w:t>
      </w:r>
    </w:p>
    <w:p w14:paraId="19D59620" w14:textId="77777777" w:rsidR="00C2237C" w:rsidRPr="00C2237C" w:rsidRDefault="00C2237C" w:rsidP="00C2237C">
      <w:pPr>
        <w:rPr>
          <w:color w:val="000000" w:themeColor="text1"/>
        </w:rPr>
      </w:pPr>
    </w:p>
    <w:tbl>
      <w:tblPr>
        <w:tblStyle w:val="TableGrid"/>
        <w:tblW w:w="0" w:type="auto"/>
        <w:tblLook w:val="04A0" w:firstRow="1" w:lastRow="0" w:firstColumn="1" w:lastColumn="0" w:noHBand="0" w:noVBand="1"/>
      </w:tblPr>
      <w:tblGrid>
        <w:gridCol w:w="1277"/>
        <w:gridCol w:w="745"/>
        <w:gridCol w:w="763"/>
        <w:gridCol w:w="6231"/>
      </w:tblGrid>
      <w:tr w:rsidR="00C2237C" w:rsidRPr="00C2237C" w14:paraId="3A4AAE54" w14:textId="77777777" w:rsidTr="000C5155">
        <w:tc>
          <w:tcPr>
            <w:tcW w:w="1277" w:type="dxa"/>
            <w:shd w:val="clear" w:color="auto" w:fill="BFBFBF" w:themeFill="background1" w:themeFillShade="BF"/>
          </w:tcPr>
          <w:p w14:paraId="31ED19A6" w14:textId="77777777" w:rsidR="00C2237C" w:rsidRPr="00C2237C" w:rsidRDefault="00C2237C" w:rsidP="0014005D">
            <w:r w:rsidRPr="00C2237C">
              <w:t>Fabric</w:t>
            </w:r>
          </w:p>
        </w:tc>
        <w:tc>
          <w:tcPr>
            <w:tcW w:w="745" w:type="dxa"/>
            <w:shd w:val="clear" w:color="auto" w:fill="BFBFBF" w:themeFill="background1" w:themeFillShade="BF"/>
          </w:tcPr>
          <w:p w14:paraId="6FFDCED7" w14:textId="77777777" w:rsidR="00C2237C" w:rsidRPr="00C2237C" w:rsidRDefault="00C2237C" w:rsidP="0014005D">
            <w:r w:rsidRPr="00C2237C">
              <w:t>Yes</w:t>
            </w:r>
          </w:p>
        </w:tc>
        <w:tc>
          <w:tcPr>
            <w:tcW w:w="763" w:type="dxa"/>
            <w:shd w:val="clear" w:color="auto" w:fill="BFBFBF" w:themeFill="background1" w:themeFillShade="BF"/>
          </w:tcPr>
          <w:p w14:paraId="76F510A1" w14:textId="77777777" w:rsidR="00C2237C" w:rsidRPr="00C2237C" w:rsidRDefault="00C2237C" w:rsidP="0014005D">
            <w:r w:rsidRPr="00C2237C">
              <w:t>No</w:t>
            </w:r>
          </w:p>
        </w:tc>
        <w:tc>
          <w:tcPr>
            <w:tcW w:w="6231" w:type="dxa"/>
            <w:shd w:val="clear" w:color="auto" w:fill="BFBFBF" w:themeFill="background1" w:themeFillShade="BF"/>
          </w:tcPr>
          <w:p w14:paraId="328BDA83" w14:textId="77777777" w:rsidR="00C2237C" w:rsidRPr="00C2237C" w:rsidRDefault="00C2237C" w:rsidP="0014005D">
            <w:r w:rsidRPr="00C2237C">
              <w:t>Explanation</w:t>
            </w:r>
          </w:p>
        </w:tc>
      </w:tr>
      <w:tr w:rsidR="00C2237C" w:rsidRPr="00C2237C" w14:paraId="112659D8" w14:textId="77777777" w:rsidTr="000C5155">
        <w:tc>
          <w:tcPr>
            <w:tcW w:w="1277" w:type="dxa"/>
          </w:tcPr>
          <w:p w14:paraId="5E0EA514" w14:textId="77777777" w:rsidR="00C2237C" w:rsidRPr="00C2237C" w:rsidRDefault="00C2237C" w:rsidP="0014005D">
            <w:proofErr w:type="spellStart"/>
            <w:r w:rsidRPr="00C2237C">
              <w:t>Terylene</w:t>
            </w:r>
            <w:proofErr w:type="spellEnd"/>
          </w:p>
          <w:p w14:paraId="72DFE4ED" w14:textId="77777777" w:rsidR="00C2237C" w:rsidRPr="00C2237C" w:rsidRDefault="00C2237C" w:rsidP="0014005D"/>
        </w:tc>
        <w:tc>
          <w:tcPr>
            <w:tcW w:w="745" w:type="dxa"/>
          </w:tcPr>
          <w:p w14:paraId="125E512F" w14:textId="77777777" w:rsidR="00C2237C" w:rsidRPr="00C2237C" w:rsidRDefault="00C2237C" w:rsidP="0014005D"/>
        </w:tc>
        <w:tc>
          <w:tcPr>
            <w:tcW w:w="763" w:type="dxa"/>
          </w:tcPr>
          <w:p w14:paraId="475D3FEE" w14:textId="77777777" w:rsidR="00C2237C" w:rsidRPr="00C2237C" w:rsidRDefault="00C2237C" w:rsidP="0014005D"/>
        </w:tc>
        <w:tc>
          <w:tcPr>
            <w:tcW w:w="6231" w:type="dxa"/>
          </w:tcPr>
          <w:p w14:paraId="5F6A6EB7" w14:textId="77777777" w:rsidR="00C2237C" w:rsidRPr="00C2237C" w:rsidRDefault="00C2237C" w:rsidP="0014005D"/>
        </w:tc>
      </w:tr>
      <w:tr w:rsidR="00C2237C" w:rsidRPr="00C2237C" w14:paraId="061B491D" w14:textId="77777777" w:rsidTr="000C5155">
        <w:tc>
          <w:tcPr>
            <w:tcW w:w="1277" w:type="dxa"/>
          </w:tcPr>
          <w:p w14:paraId="07517483" w14:textId="77777777" w:rsidR="00C2237C" w:rsidRPr="00C2237C" w:rsidRDefault="00C2237C" w:rsidP="0014005D">
            <w:r w:rsidRPr="00C2237C">
              <w:t>Cotton</w:t>
            </w:r>
          </w:p>
          <w:p w14:paraId="5AEF6C2D" w14:textId="77777777" w:rsidR="00C2237C" w:rsidRPr="00C2237C" w:rsidRDefault="00C2237C" w:rsidP="0014005D"/>
        </w:tc>
        <w:tc>
          <w:tcPr>
            <w:tcW w:w="745" w:type="dxa"/>
          </w:tcPr>
          <w:p w14:paraId="2E15E918" w14:textId="77777777" w:rsidR="00C2237C" w:rsidRPr="00C2237C" w:rsidRDefault="00C2237C" w:rsidP="0014005D"/>
        </w:tc>
        <w:tc>
          <w:tcPr>
            <w:tcW w:w="763" w:type="dxa"/>
          </w:tcPr>
          <w:p w14:paraId="199C0308" w14:textId="77777777" w:rsidR="00C2237C" w:rsidRPr="00C2237C" w:rsidRDefault="00C2237C" w:rsidP="0014005D"/>
        </w:tc>
        <w:tc>
          <w:tcPr>
            <w:tcW w:w="6231" w:type="dxa"/>
          </w:tcPr>
          <w:p w14:paraId="112CFE0F" w14:textId="77777777" w:rsidR="00C2237C" w:rsidRPr="00C2237C" w:rsidRDefault="00C2237C" w:rsidP="0014005D"/>
        </w:tc>
      </w:tr>
      <w:tr w:rsidR="00C2237C" w:rsidRPr="00C2237C" w14:paraId="2B5F48E7" w14:textId="77777777" w:rsidTr="000C5155">
        <w:tc>
          <w:tcPr>
            <w:tcW w:w="1277" w:type="dxa"/>
          </w:tcPr>
          <w:p w14:paraId="5FD091D5" w14:textId="77777777" w:rsidR="00C2237C" w:rsidRPr="00C2237C" w:rsidRDefault="00C2237C" w:rsidP="0014005D">
            <w:r w:rsidRPr="00C2237C">
              <w:t>Rayon</w:t>
            </w:r>
          </w:p>
          <w:p w14:paraId="5F779056" w14:textId="77777777" w:rsidR="00C2237C" w:rsidRPr="00C2237C" w:rsidRDefault="00C2237C" w:rsidP="0014005D"/>
        </w:tc>
        <w:tc>
          <w:tcPr>
            <w:tcW w:w="745" w:type="dxa"/>
          </w:tcPr>
          <w:p w14:paraId="08E92C08" w14:textId="77777777" w:rsidR="00C2237C" w:rsidRPr="00C2237C" w:rsidRDefault="00C2237C" w:rsidP="0014005D"/>
        </w:tc>
        <w:tc>
          <w:tcPr>
            <w:tcW w:w="763" w:type="dxa"/>
          </w:tcPr>
          <w:p w14:paraId="744ADAE3" w14:textId="77777777" w:rsidR="00C2237C" w:rsidRPr="00C2237C" w:rsidRDefault="00C2237C" w:rsidP="0014005D"/>
        </w:tc>
        <w:tc>
          <w:tcPr>
            <w:tcW w:w="6231" w:type="dxa"/>
          </w:tcPr>
          <w:p w14:paraId="76BC2834" w14:textId="77777777" w:rsidR="00C2237C" w:rsidRPr="00C2237C" w:rsidRDefault="00C2237C" w:rsidP="0014005D"/>
        </w:tc>
      </w:tr>
      <w:tr w:rsidR="00C2237C" w:rsidRPr="00C2237C" w14:paraId="2BB7C1A5" w14:textId="77777777" w:rsidTr="000C5155">
        <w:tc>
          <w:tcPr>
            <w:tcW w:w="1277" w:type="dxa"/>
          </w:tcPr>
          <w:p w14:paraId="017CA30F" w14:textId="77777777" w:rsidR="00C2237C" w:rsidRPr="00C2237C" w:rsidRDefault="00C2237C" w:rsidP="0014005D">
            <w:r w:rsidRPr="00C2237C">
              <w:t>Polyester</w:t>
            </w:r>
          </w:p>
          <w:p w14:paraId="25882176" w14:textId="77777777" w:rsidR="00C2237C" w:rsidRPr="00C2237C" w:rsidRDefault="00C2237C" w:rsidP="0014005D"/>
        </w:tc>
        <w:tc>
          <w:tcPr>
            <w:tcW w:w="745" w:type="dxa"/>
          </w:tcPr>
          <w:p w14:paraId="72786962" w14:textId="77777777" w:rsidR="00C2237C" w:rsidRPr="00C2237C" w:rsidRDefault="00C2237C" w:rsidP="0014005D"/>
        </w:tc>
        <w:tc>
          <w:tcPr>
            <w:tcW w:w="763" w:type="dxa"/>
          </w:tcPr>
          <w:p w14:paraId="106FBED1" w14:textId="77777777" w:rsidR="00C2237C" w:rsidRPr="00C2237C" w:rsidRDefault="00C2237C" w:rsidP="0014005D"/>
        </w:tc>
        <w:tc>
          <w:tcPr>
            <w:tcW w:w="6231" w:type="dxa"/>
          </w:tcPr>
          <w:p w14:paraId="29F80A81" w14:textId="77777777" w:rsidR="00C2237C" w:rsidRPr="00C2237C" w:rsidRDefault="00C2237C" w:rsidP="0014005D"/>
        </w:tc>
      </w:tr>
      <w:tr w:rsidR="00C2237C" w:rsidRPr="00C2237C" w14:paraId="08044314" w14:textId="77777777" w:rsidTr="000C5155">
        <w:tc>
          <w:tcPr>
            <w:tcW w:w="1277" w:type="dxa"/>
          </w:tcPr>
          <w:p w14:paraId="438C950F" w14:textId="77777777" w:rsidR="00C2237C" w:rsidRPr="00C2237C" w:rsidRDefault="00C2237C" w:rsidP="0014005D">
            <w:r w:rsidRPr="00C2237C">
              <w:t>Nylon</w:t>
            </w:r>
          </w:p>
          <w:p w14:paraId="033F2A2F" w14:textId="77777777" w:rsidR="00C2237C" w:rsidRPr="00C2237C" w:rsidRDefault="00C2237C" w:rsidP="0014005D"/>
        </w:tc>
        <w:tc>
          <w:tcPr>
            <w:tcW w:w="745" w:type="dxa"/>
          </w:tcPr>
          <w:p w14:paraId="2941F65D" w14:textId="77777777" w:rsidR="00C2237C" w:rsidRPr="00C2237C" w:rsidRDefault="00C2237C" w:rsidP="0014005D"/>
        </w:tc>
        <w:tc>
          <w:tcPr>
            <w:tcW w:w="763" w:type="dxa"/>
          </w:tcPr>
          <w:p w14:paraId="6295047C" w14:textId="77777777" w:rsidR="00C2237C" w:rsidRPr="00C2237C" w:rsidRDefault="00C2237C" w:rsidP="0014005D"/>
        </w:tc>
        <w:tc>
          <w:tcPr>
            <w:tcW w:w="6231" w:type="dxa"/>
          </w:tcPr>
          <w:p w14:paraId="09D9EA75" w14:textId="77777777" w:rsidR="00C2237C" w:rsidRPr="00C2237C" w:rsidRDefault="00C2237C" w:rsidP="0014005D"/>
        </w:tc>
      </w:tr>
      <w:tr w:rsidR="00C2237C" w:rsidRPr="00C2237C" w14:paraId="4F831042" w14:textId="77777777" w:rsidTr="000C5155">
        <w:tc>
          <w:tcPr>
            <w:tcW w:w="1277" w:type="dxa"/>
          </w:tcPr>
          <w:p w14:paraId="268E0F10" w14:textId="77777777" w:rsidR="00C2237C" w:rsidRPr="00C2237C" w:rsidRDefault="00C2237C" w:rsidP="0014005D">
            <w:r w:rsidRPr="00C2237C">
              <w:t>Silk</w:t>
            </w:r>
          </w:p>
          <w:p w14:paraId="32E4A684" w14:textId="77777777" w:rsidR="00C2237C" w:rsidRPr="00C2237C" w:rsidRDefault="00C2237C" w:rsidP="0014005D"/>
        </w:tc>
        <w:tc>
          <w:tcPr>
            <w:tcW w:w="745" w:type="dxa"/>
          </w:tcPr>
          <w:p w14:paraId="08D4D74B" w14:textId="77777777" w:rsidR="00C2237C" w:rsidRPr="00C2237C" w:rsidRDefault="00C2237C" w:rsidP="0014005D"/>
        </w:tc>
        <w:tc>
          <w:tcPr>
            <w:tcW w:w="763" w:type="dxa"/>
          </w:tcPr>
          <w:p w14:paraId="68541AB5" w14:textId="77777777" w:rsidR="00C2237C" w:rsidRPr="00C2237C" w:rsidRDefault="00C2237C" w:rsidP="0014005D"/>
        </w:tc>
        <w:tc>
          <w:tcPr>
            <w:tcW w:w="6231" w:type="dxa"/>
          </w:tcPr>
          <w:p w14:paraId="7D917003" w14:textId="77777777" w:rsidR="00C2237C" w:rsidRPr="00C2237C" w:rsidRDefault="00C2237C" w:rsidP="0014005D"/>
        </w:tc>
      </w:tr>
      <w:tr w:rsidR="00C2237C" w:rsidRPr="00C2237C" w14:paraId="2E5B7023" w14:textId="77777777" w:rsidTr="000C5155">
        <w:tc>
          <w:tcPr>
            <w:tcW w:w="1277" w:type="dxa"/>
          </w:tcPr>
          <w:p w14:paraId="7213A6D7" w14:textId="77777777" w:rsidR="00C2237C" w:rsidRPr="00C2237C" w:rsidRDefault="00C2237C" w:rsidP="0014005D">
            <w:r w:rsidRPr="00C2237C">
              <w:t>Linen</w:t>
            </w:r>
          </w:p>
          <w:p w14:paraId="76F47166" w14:textId="77777777" w:rsidR="00C2237C" w:rsidRPr="00C2237C" w:rsidRDefault="00C2237C" w:rsidP="0014005D"/>
        </w:tc>
        <w:tc>
          <w:tcPr>
            <w:tcW w:w="745" w:type="dxa"/>
          </w:tcPr>
          <w:p w14:paraId="1AAF5A75" w14:textId="77777777" w:rsidR="00C2237C" w:rsidRPr="00C2237C" w:rsidRDefault="00C2237C" w:rsidP="0014005D"/>
        </w:tc>
        <w:tc>
          <w:tcPr>
            <w:tcW w:w="763" w:type="dxa"/>
          </w:tcPr>
          <w:p w14:paraId="542DEC7B" w14:textId="77777777" w:rsidR="00C2237C" w:rsidRPr="00C2237C" w:rsidRDefault="00C2237C" w:rsidP="0014005D"/>
        </w:tc>
        <w:tc>
          <w:tcPr>
            <w:tcW w:w="6231" w:type="dxa"/>
          </w:tcPr>
          <w:p w14:paraId="00D60A72" w14:textId="77777777" w:rsidR="00C2237C" w:rsidRPr="00C2237C" w:rsidRDefault="00C2237C" w:rsidP="0014005D"/>
        </w:tc>
      </w:tr>
      <w:tr w:rsidR="00C2237C" w:rsidRPr="00C2237C" w14:paraId="532CD666" w14:textId="77777777" w:rsidTr="000C5155">
        <w:tc>
          <w:tcPr>
            <w:tcW w:w="1277" w:type="dxa"/>
          </w:tcPr>
          <w:p w14:paraId="04E9B574" w14:textId="77777777" w:rsidR="00C2237C" w:rsidRPr="00C2237C" w:rsidRDefault="00C2237C" w:rsidP="0014005D">
            <w:r w:rsidRPr="00C2237C">
              <w:t>Canvas</w:t>
            </w:r>
          </w:p>
          <w:p w14:paraId="14E2CDBE" w14:textId="77777777" w:rsidR="00C2237C" w:rsidRPr="00C2237C" w:rsidRDefault="00C2237C" w:rsidP="0014005D"/>
        </w:tc>
        <w:tc>
          <w:tcPr>
            <w:tcW w:w="745" w:type="dxa"/>
          </w:tcPr>
          <w:p w14:paraId="5BFB9C65" w14:textId="77777777" w:rsidR="00C2237C" w:rsidRPr="00C2237C" w:rsidRDefault="00C2237C" w:rsidP="0014005D"/>
        </w:tc>
        <w:tc>
          <w:tcPr>
            <w:tcW w:w="763" w:type="dxa"/>
          </w:tcPr>
          <w:p w14:paraId="5EABB0E2" w14:textId="77777777" w:rsidR="00C2237C" w:rsidRPr="00C2237C" w:rsidRDefault="00C2237C" w:rsidP="0014005D"/>
        </w:tc>
        <w:tc>
          <w:tcPr>
            <w:tcW w:w="6231" w:type="dxa"/>
          </w:tcPr>
          <w:p w14:paraId="7BADBCB1" w14:textId="77777777" w:rsidR="00C2237C" w:rsidRPr="00C2237C" w:rsidRDefault="00C2237C" w:rsidP="0014005D"/>
        </w:tc>
      </w:tr>
    </w:tbl>
    <w:p w14:paraId="7A29E9E2" w14:textId="77777777" w:rsidR="00C2237C" w:rsidRPr="00C2237C" w:rsidRDefault="00C2237C" w:rsidP="00C2237C"/>
    <w:p w14:paraId="342D9E27" w14:textId="77777777" w:rsidR="006B046C" w:rsidRDefault="006B046C">
      <w:pPr>
        <w:spacing w:after="0" w:line="240" w:lineRule="auto"/>
        <w:rPr>
          <w:rFonts w:eastAsia="MS Gothic"/>
          <w:b/>
          <w:bCs/>
          <w:color w:val="4F81BD"/>
          <w:sz w:val="28"/>
          <w:szCs w:val="26"/>
        </w:rPr>
      </w:pPr>
      <w:r>
        <w:br w:type="page"/>
      </w:r>
    </w:p>
    <w:p w14:paraId="34FE7358" w14:textId="29015BDB" w:rsidR="00C2237C" w:rsidRPr="00C2237C" w:rsidRDefault="00C2237C" w:rsidP="00C2237C">
      <w:pPr>
        <w:pStyle w:val="Heading2"/>
      </w:pPr>
      <w:r w:rsidRPr="00C2237C">
        <w:lastRenderedPageBreak/>
        <w:t>Results</w:t>
      </w:r>
    </w:p>
    <w:p w14:paraId="209BD4B5" w14:textId="77777777" w:rsidR="00C2237C" w:rsidRPr="00C2237C" w:rsidRDefault="00C2237C" w:rsidP="00C2237C">
      <w:r w:rsidRPr="00C2237C">
        <w:t>Answer the following questions:</w:t>
      </w:r>
    </w:p>
    <w:p w14:paraId="153BE026" w14:textId="2E1F26C0" w:rsidR="00C2237C" w:rsidRPr="00C2237C" w:rsidRDefault="00C2237C" w:rsidP="00C2237C">
      <w:pPr>
        <w:pStyle w:val="ListParagraph"/>
        <w:numPr>
          <w:ilvl w:val="0"/>
          <w:numId w:val="15"/>
        </w:numPr>
        <w:spacing w:line="240" w:lineRule="auto"/>
      </w:pPr>
      <w:r w:rsidRPr="00C2237C">
        <w:t xml:space="preserve">What properties do you think are important for a parachute? </w:t>
      </w:r>
      <w:r w:rsidR="000C5155">
        <w:br/>
      </w:r>
    </w:p>
    <w:p w14:paraId="3C08CDA9" w14:textId="365A8B85" w:rsidR="000C5155" w:rsidRPr="00C2237C" w:rsidRDefault="00C2237C" w:rsidP="000C5155">
      <w:pPr>
        <w:pStyle w:val="ListParagraph"/>
      </w:pPr>
      <w:r w:rsidRPr="00C2237C">
        <w:t>__________________________________________________________________________________________________________________________________________</w:t>
      </w:r>
      <w:r w:rsidR="000C5155" w:rsidRPr="00C2237C">
        <w:t>__________________________________________________________________________________________________________________________________________</w:t>
      </w:r>
      <w:r w:rsidR="000C5155">
        <w:t>________________________</w:t>
      </w:r>
    </w:p>
    <w:p w14:paraId="2E775230" w14:textId="77777777" w:rsidR="00C2237C" w:rsidRPr="00C2237C" w:rsidRDefault="00C2237C" w:rsidP="00C2237C">
      <w:pPr>
        <w:pStyle w:val="ListParagraph"/>
      </w:pPr>
    </w:p>
    <w:p w14:paraId="3298CFE2" w14:textId="7C1E5502" w:rsidR="00C2237C" w:rsidRPr="00C2237C" w:rsidRDefault="00C2237C" w:rsidP="00C2237C">
      <w:pPr>
        <w:pStyle w:val="ListParagraph"/>
        <w:numPr>
          <w:ilvl w:val="0"/>
          <w:numId w:val="15"/>
        </w:numPr>
        <w:spacing w:line="240" w:lineRule="auto"/>
      </w:pPr>
      <w:r w:rsidRPr="00C2237C">
        <w:t>What characteristics of the fabric affect these properties?</w:t>
      </w:r>
      <w:r w:rsidR="000C5155">
        <w:br/>
      </w:r>
    </w:p>
    <w:p w14:paraId="2B6BDFC7" w14:textId="3B44701E" w:rsidR="00C2237C" w:rsidRPr="00C2237C" w:rsidRDefault="00C2237C" w:rsidP="00C2237C">
      <w:pPr>
        <w:pStyle w:val="ListParagraph"/>
      </w:pPr>
      <w:r w:rsidRPr="00C2237C">
        <w:t>__________________________________________________________________________________________________________________________________________</w:t>
      </w:r>
      <w:r w:rsidR="000C5155" w:rsidRPr="00C2237C">
        <w:t>______________________________________________________________________________________________________________________________</w:t>
      </w:r>
      <w:r w:rsidR="000C5155">
        <w:t>________________________</w:t>
      </w:r>
      <w:r w:rsidR="000C5155">
        <w:t>____________</w:t>
      </w:r>
      <w:r w:rsidR="000C5155">
        <w:br/>
      </w:r>
    </w:p>
    <w:p w14:paraId="69D74F63" w14:textId="32B035F3" w:rsidR="00C2237C" w:rsidRPr="00C2237C" w:rsidRDefault="00C2237C" w:rsidP="00C2237C">
      <w:pPr>
        <w:pStyle w:val="ListParagraph"/>
        <w:numPr>
          <w:ilvl w:val="0"/>
          <w:numId w:val="15"/>
        </w:numPr>
        <w:spacing w:line="240" w:lineRule="auto"/>
      </w:pPr>
      <w:r w:rsidRPr="00C2237C">
        <w:t>Do some fabric characteristics affect the properties differently? For example, name fabrics that are very resistant to heat but sensitive to wear.</w:t>
      </w:r>
      <w:r w:rsidR="000C5155">
        <w:br/>
      </w:r>
      <w:bookmarkStart w:id="0" w:name="_GoBack"/>
      <w:bookmarkEnd w:id="0"/>
    </w:p>
    <w:p w14:paraId="040D6C19" w14:textId="28D47C1D" w:rsidR="00C2237C" w:rsidRPr="00C2237C" w:rsidRDefault="00C2237C" w:rsidP="00C2237C">
      <w:pPr>
        <w:pStyle w:val="ListParagraph"/>
      </w:pPr>
      <w:r w:rsidRPr="00C2237C">
        <w:t>__________________________________________________________________________________________________________________________________________</w:t>
      </w:r>
      <w:r w:rsidR="000C5155" w:rsidRPr="00C2237C">
        <w:t>______________________________________________________________________________________________________________________________</w:t>
      </w:r>
      <w:r w:rsidR="000C5155">
        <w:t>________________________</w:t>
      </w:r>
      <w:r w:rsidR="000C5155">
        <w:t>____________</w:t>
      </w:r>
    </w:p>
    <w:p w14:paraId="11F8BA79" w14:textId="77777777" w:rsidR="00C2237C" w:rsidRPr="00C2237C" w:rsidRDefault="00C2237C" w:rsidP="00C2237C">
      <w:pPr>
        <w:pStyle w:val="ListParagraph"/>
      </w:pPr>
    </w:p>
    <w:p w14:paraId="1061F2C5" w14:textId="77777777" w:rsidR="00C2237C" w:rsidRPr="00C2237C" w:rsidRDefault="00C2237C" w:rsidP="00C2237C">
      <w:r w:rsidRPr="00C2237C">
        <w:t>Based on the answers and results of the tests conducted, which fabric do you think would be best for making a parachute? Choose one or two to test in the next activity.</w:t>
      </w:r>
    </w:p>
    <w:p w14:paraId="18AB2CA3" w14:textId="375544C4" w:rsidR="00C2237C" w:rsidRPr="003C40AB" w:rsidRDefault="00C2237C" w:rsidP="00C2237C">
      <w:pPr>
        <w:pStyle w:val="ListParagraph"/>
        <w:rPr>
          <w:rFonts w:asciiTheme="minorHAnsi" w:hAnsiTheme="minorHAnsi"/>
        </w:rPr>
      </w:pPr>
      <w:r>
        <w:rPr>
          <w:rFonts w:asciiTheme="minorHAnsi" w:hAnsiTheme="minorHAnsi"/>
        </w:rPr>
        <w:t>__________________________________________________________________________________________________________________________________________</w:t>
      </w:r>
      <w:r w:rsidR="000C5155">
        <w:rPr>
          <w:rFonts w:asciiTheme="minorHAnsi" w:hAnsiTheme="minorHAnsi"/>
        </w:rPr>
        <w:t>____________</w:t>
      </w:r>
    </w:p>
    <w:p w14:paraId="79DC1E1C" w14:textId="30B8B1B6" w:rsidR="00C2237C" w:rsidRPr="003C40AB" w:rsidRDefault="00C2237C" w:rsidP="00C2237C">
      <w:pPr>
        <w:pStyle w:val="ListParagraph"/>
        <w:rPr>
          <w:rFonts w:asciiTheme="minorHAnsi" w:hAnsiTheme="minorHAnsi"/>
        </w:rPr>
      </w:pPr>
      <w:r>
        <w:rPr>
          <w:rFonts w:asciiTheme="minorHAnsi" w:hAnsiTheme="minorHAnsi"/>
        </w:rPr>
        <w:t>__________________________________________________________________________________________________________________________________________</w:t>
      </w:r>
      <w:r w:rsidR="000C5155">
        <w:rPr>
          <w:rFonts w:asciiTheme="minorHAnsi" w:hAnsiTheme="minorHAnsi"/>
        </w:rPr>
        <w:t>____________</w:t>
      </w:r>
    </w:p>
    <w:p w14:paraId="3139E66A" w14:textId="77777777" w:rsidR="00C2237C" w:rsidRDefault="00C2237C" w:rsidP="00286588">
      <w:pPr>
        <w:pStyle w:val="Heading2"/>
      </w:pPr>
    </w:p>
    <w:p w14:paraId="77AA081A" w14:textId="464C8A93" w:rsidR="008161CD" w:rsidRDefault="008161CD" w:rsidP="008161CD">
      <w:pPr>
        <w:keepNext/>
        <w:jc w:val="center"/>
      </w:pPr>
      <w:bookmarkStart w:id="1" w:name="_Hlk62029016"/>
    </w:p>
    <w:bookmarkEnd w:id="1"/>
    <w:p w14:paraId="7CC1539B" w14:textId="77777777" w:rsidR="008161CD" w:rsidRPr="006E596A" w:rsidRDefault="008161CD">
      <w:pPr>
        <w:jc w:val="center"/>
        <w:rPr>
          <w:rFonts w:eastAsia="MS Gothic"/>
        </w:rPr>
      </w:pPr>
    </w:p>
    <w:sectPr w:rsidR="008161CD" w:rsidRPr="006E596A" w:rsidSect="002116BA">
      <w:headerReference w:type="default" r:id="rId7"/>
      <w:footerReference w:type="default" r:id="rId8"/>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altName w:val="Calibri"/>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4EF581FC" w:rsidR="008835DC" w:rsidRDefault="00E7210E" w:rsidP="0055425E">
    <w:pPr>
      <w:pStyle w:val="Header"/>
      <w:spacing w:after="0" w:line="240" w:lineRule="auto"/>
    </w:pPr>
    <w:r>
      <w:rPr>
        <w:noProof/>
        <w:lang w:eastAsia="en-GB"/>
      </w:rPr>
      <w:drawing>
        <wp:anchor distT="0" distB="0" distL="114300" distR="114300" simplePos="0" relativeHeight="251658240" behindDoc="0" locked="0" layoutInCell="1" allowOverlap="1" wp14:anchorId="6B667CDE" wp14:editId="54D156D8">
          <wp:simplePos x="0" y="0"/>
          <wp:positionH relativeFrom="margin">
            <wp:posOffset>4686871</wp:posOffset>
          </wp:positionH>
          <wp:positionV relativeFrom="margin">
            <wp:posOffset>-1013465</wp:posOffset>
          </wp:positionV>
          <wp:extent cx="985350" cy="705600"/>
          <wp:effectExtent l="0" t="0" r="5715" b="0"/>
          <wp:wrapSquare wrapText="bothSides"/>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350" cy="705600"/>
                  </a:xfrm>
                  <a:prstGeom prst="rect">
                    <a:avLst/>
                  </a:prstGeom>
                  <a:noFill/>
                  <a:ln>
                    <a:noFill/>
                  </a:ln>
                  <a:extLst>
                    <a:ext uri="{53640926-AAD7-44D8-BBD7-CCE9431645EC}">
                      <a14:shadowObscured xmlns:a14="http://schemas.microsoft.com/office/drawing/2010/main"/>
                    </a:ext>
                  </a:extLst>
                </pic:spPr>
              </pic:pic>
            </a:graphicData>
          </a:graphic>
        </wp:anchor>
      </w:drawing>
    </w:r>
    <w:r w:rsidR="008835DC">
      <w:t xml:space="preserve">Issue </w:t>
    </w:r>
    <w:r w:rsidR="00A351BB">
      <w:t>6</w:t>
    </w:r>
    <w:r w:rsidR="00C2237C">
      <w:t>1</w:t>
    </w:r>
    <w:r w:rsidR="008835DC">
      <w:t xml:space="preserve"> – </w:t>
    </w:r>
    <w:r w:rsidR="00C2237C">
      <w:t>February</w:t>
    </w:r>
    <w:r w:rsidR="00A351BB">
      <w:t xml:space="preserve"> </w:t>
    </w:r>
    <w:r w:rsidR="00C2237C">
      <w:t>2023</w:t>
    </w:r>
  </w:p>
  <w:p w14:paraId="7C6F181C" w14:textId="3088B1AD" w:rsidR="008835DC" w:rsidRDefault="008835DC" w:rsidP="0055425E">
    <w:pPr>
      <w:pStyle w:val="Header"/>
      <w:spacing w:after="0" w:line="240" w:lineRule="auto"/>
      <w:jc w:val="right"/>
    </w:pPr>
  </w:p>
  <w:p w14:paraId="6825C0FC" w14:textId="77777777" w:rsidR="00E7210E" w:rsidRDefault="00E7210E" w:rsidP="0055425E">
    <w:pPr>
      <w:pStyle w:val="Header"/>
      <w:spacing w:after="0" w:line="240" w:lineRule="auto"/>
      <w:jc w:val="right"/>
    </w:pPr>
  </w:p>
  <w:p w14:paraId="083CCD01" w14:textId="77777777" w:rsidR="0055425E" w:rsidRDefault="0055425E" w:rsidP="0055425E">
    <w:pPr>
      <w:pStyle w:val="Header"/>
      <w:spacing w:after="0"/>
      <w:jc w:val="right"/>
    </w:pPr>
  </w:p>
  <w:p w14:paraId="767C16D3" w14:textId="20DE38FC" w:rsidR="00F119ED" w:rsidRDefault="00F119ED" w:rsidP="00565027">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4F65DAF"/>
    <w:multiLevelType w:val="hybridMultilevel"/>
    <w:tmpl w:val="9AD8D0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0"/>
  </w:num>
  <w:num w:numId="4">
    <w:abstractNumId w:val="5"/>
  </w:num>
  <w:num w:numId="5">
    <w:abstractNumId w:val="11"/>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2"/>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tKwFADQVi68tAAAA"/>
  </w:docVars>
  <w:rsids>
    <w:rsidRoot w:val="00672BB2"/>
    <w:rsid w:val="0000027A"/>
    <w:rsid w:val="00001F2A"/>
    <w:rsid w:val="00034DF7"/>
    <w:rsid w:val="000367ED"/>
    <w:rsid w:val="000C2F59"/>
    <w:rsid w:val="000C5155"/>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410B"/>
    <w:rsid w:val="004C54F7"/>
    <w:rsid w:val="004E2361"/>
    <w:rsid w:val="005256DB"/>
    <w:rsid w:val="005327BE"/>
    <w:rsid w:val="0055425E"/>
    <w:rsid w:val="00565027"/>
    <w:rsid w:val="005928D7"/>
    <w:rsid w:val="005C03C6"/>
    <w:rsid w:val="005D01E4"/>
    <w:rsid w:val="005D4028"/>
    <w:rsid w:val="00672BB2"/>
    <w:rsid w:val="00690926"/>
    <w:rsid w:val="006B046C"/>
    <w:rsid w:val="006B6402"/>
    <w:rsid w:val="006C0937"/>
    <w:rsid w:val="006E596A"/>
    <w:rsid w:val="00710398"/>
    <w:rsid w:val="0072466E"/>
    <w:rsid w:val="007409C1"/>
    <w:rsid w:val="00742C51"/>
    <w:rsid w:val="007526C2"/>
    <w:rsid w:val="00754C31"/>
    <w:rsid w:val="00765333"/>
    <w:rsid w:val="007E5AA6"/>
    <w:rsid w:val="00810369"/>
    <w:rsid w:val="008161CD"/>
    <w:rsid w:val="00816788"/>
    <w:rsid w:val="00831DB2"/>
    <w:rsid w:val="00834BDF"/>
    <w:rsid w:val="008743C9"/>
    <w:rsid w:val="008835DC"/>
    <w:rsid w:val="00897D70"/>
    <w:rsid w:val="009304CB"/>
    <w:rsid w:val="00934AB9"/>
    <w:rsid w:val="009843C7"/>
    <w:rsid w:val="009849E0"/>
    <w:rsid w:val="00992A05"/>
    <w:rsid w:val="009C4DBA"/>
    <w:rsid w:val="009E771E"/>
    <w:rsid w:val="00A04E9D"/>
    <w:rsid w:val="00A351BB"/>
    <w:rsid w:val="00A601B3"/>
    <w:rsid w:val="00A61ABA"/>
    <w:rsid w:val="00A62D02"/>
    <w:rsid w:val="00A86458"/>
    <w:rsid w:val="00AA5DEA"/>
    <w:rsid w:val="00AB17A6"/>
    <w:rsid w:val="00AC273D"/>
    <w:rsid w:val="00AF0AD5"/>
    <w:rsid w:val="00B512D8"/>
    <w:rsid w:val="00BA18F3"/>
    <w:rsid w:val="00BA233C"/>
    <w:rsid w:val="00BB454E"/>
    <w:rsid w:val="00C049A6"/>
    <w:rsid w:val="00C1391F"/>
    <w:rsid w:val="00C2237C"/>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7210E"/>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 w:type="table" w:styleId="TableGrid">
    <w:name w:val="Table Grid"/>
    <w:basedOn w:val="TableNormal"/>
    <w:uiPriority w:val="39"/>
    <w:rsid w:val="00C2237C"/>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593587339">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615</Words>
  <Characters>3285</Characters>
  <Application>Microsoft Office Word</Application>
  <DocSecurity>0</DocSecurity>
  <Lines>64</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4</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18</cp:revision>
  <dcterms:created xsi:type="dcterms:W3CDTF">2021-04-14T12:04:00Z</dcterms:created>
  <dcterms:modified xsi:type="dcterms:W3CDTF">2023-01-04T12:39:00Z</dcterms:modified>
</cp:coreProperties>
</file>